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02E1D" w14:textId="77777777" w:rsidR="0055137F" w:rsidRPr="004C2D3C" w:rsidRDefault="0055137F" w:rsidP="00FA112E">
      <w:pPr>
        <w:spacing w:after="0" w:line="360" w:lineRule="auto"/>
        <w:jc w:val="both"/>
        <w:rPr>
          <w:rFonts w:ascii="Times New Roman" w:hAnsi="Times New Roman" w:cs="Times New Roman"/>
          <w:b/>
          <w:sz w:val="22"/>
          <w:shd w:val="clear" w:color="auto" w:fill="FFFFFF" w:themeFill="background1"/>
        </w:rPr>
      </w:pPr>
      <w:r w:rsidRPr="004C2D3C">
        <w:rPr>
          <w:rFonts w:ascii="Times New Roman" w:hAnsi="Times New Roman" w:cs="Times New Roman"/>
          <w:b/>
          <w:sz w:val="22"/>
          <w:shd w:val="clear" w:color="auto" w:fill="FFFFFF" w:themeFill="background1"/>
        </w:rPr>
        <w:t>Supplementary material, Tables</w:t>
      </w:r>
    </w:p>
    <w:p w14:paraId="2A85CC34" w14:textId="3CD0827B" w:rsidR="00FA112E" w:rsidRPr="004C2D3C" w:rsidRDefault="0055137F" w:rsidP="00FA112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2"/>
        </w:rPr>
      </w:pPr>
      <w:r w:rsidRPr="004C2D3C">
        <w:rPr>
          <w:rFonts w:ascii="Times New Roman" w:hAnsi="Times New Roman" w:cs="Times New Roman"/>
          <w:b/>
          <w:sz w:val="22"/>
          <w:shd w:val="clear" w:color="auto" w:fill="FFFFFF" w:themeFill="background1"/>
        </w:rPr>
        <w:t>Table S1</w:t>
      </w:r>
      <w:r w:rsidR="00FA112E" w:rsidRPr="004C2D3C">
        <w:rPr>
          <w:rFonts w:ascii="Times New Roman" w:hAnsi="Times New Roman" w:cs="Times New Roman"/>
          <w:b/>
          <w:sz w:val="22"/>
        </w:rPr>
        <w:t xml:space="preserve"> </w:t>
      </w:r>
      <w:proofErr w:type="gramStart"/>
      <w:r w:rsidR="00FA112E" w:rsidRPr="004C2D3C">
        <w:rPr>
          <w:rFonts w:ascii="Times New Roman" w:hAnsi="Times New Roman" w:cs="Times New Roman"/>
          <w:sz w:val="22"/>
        </w:rPr>
        <w:t>The</w:t>
      </w:r>
      <w:proofErr w:type="gramEnd"/>
      <w:r w:rsidR="00FA112E" w:rsidRPr="004C2D3C">
        <w:rPr>
          <w:rFonts w:ascii="Times New Roman" w:hAnsi="Times New Roman" w:cs="Times New Roman"/>
          <w:sz w:val="22"/>
        </w:rPr>
        <w:t xml:space="preserve"> optimized LC-ESI-MS/MS parameters for the confirmation and quantification of analysed mycotoxins and internal standards used: aflatoxin B1 (AFB1), aflatoxin B2 (AFB2), aflatoxin G1 (AFG1), aflatoxin G2 (AFG2), aflatoxin M1 (AFM1), aflatoxin B1-lysine (AFB1-lysine)</w:t>
      </w:r>
      <w:r w:rsidR="00153052" w:rsidRPr="004C2D3C">
        <w:rPr>
          <w:rFonts w:ascii="Times New Roman" w:hAnsi="Times New Roman" w:cs="Times New Roman"/>
          <w:sz w:val="22"/>
        </w:rPr>
        <w:t>,</w:t>
      </w:r>
      <w:r w:rsidR="00FA112E" w:rsidRPr="004C2D3C">
        <w:rPr>
          <w:rFonts w:ascii="Times New Roman" w:hAnsi="Times New Roman" w:cs="Times New Roman"/>
          <w:sz w:val="22"/>
        </w:rPr>
        <w:t xml:space="preserve"> and </w:t>
      </w:r>
      <w:r w:rsidR="00153052" w:rsidRPr="004C2D3C">
        <w:rPr>
          <w:rFonts w:ascii="Times New Roman" w:hAnsi="Times New Roman" w:cs="Times New Roman"/>
          <w:sz w:val="22"/>
        </w:rPr>
        <w:t xml:space="preserve">isotope-labelled </w:t>
      </w:r>
      <w:r w:rsidR="00FA112E" w:rsidRPr="004C2D3C">
        <w:rPr>
          <w:rFonts w:ascii="Times New Roman" w:eastAsia="Times New Roman" w:hAnsi="Times New Roman" w:cs="Times New Roman"/>
          <w:sz w:val="22"/>
        </w:rPr>
        <w:t>aflatoxin B1 (</w:t>
      </w:r>
      <w:r w:rsidR="00FA112E" w:rsidRPr="004C2D3C">
        <w:rPr>
          <w:rFonts w:ascii="Times New Roman" w:eastAsia="Times New Roman" w:hAnsi="Times New Roman" w:cs="Times New Roman"/>
          <w:sz w:val="22"/>
          <w:vertAlign w:val="superscript"/>
        </w:rPr>
        <w:t>13</w:t>
      </w:r>
      <w:r w:rsidR="00FA112E" w:rsidRPr="004C2D3C">
        <w:rPr>
          <w:rFonts w:ascii="Times New Roman" w:eastAsia="Times New Roman" w:hAnsi="Times New Roman" w:cs="Times New Roman"/>
          <w:sz w:val="22"/>
        </w:rPr>
        <w:t>C</w:t>
      </w:r>
      <w:r w:rsidR="00FA112E" w:rsidRPr="004C2D3C">
        <w:rPr>
          <w:rFonts w:ascii="Times New Roman" w:eastAsia="Times New Roman" w:hAnsi="Times New Roman" w:cs="Times New Roman"/>
          <w:sz w:val="22"/>
          <w:vertAlign w:val="subscript"/>
        </w:rPr>
        <w:t>1</w:t>
      </w:r>
      <w:r w:rsidR="00B921D9" w:rsidRPr="004C2D3C">
        <w:rPr>
          <w:rFonts w:ascii="Times New Roman" w:eastAsia="Times New Roman" w:hAnsi="Times New Roman" w:cs="Times New Roman"/>
          <w:sz w:val="22"/>
          <w:vertAlign w:val="subscript"/>
        </w:rPr>
        <w:t>7</w:t>
      </w:r>
      <w:r w:rsidR="00FA112E" w:rsidRPr="004C2D3C">
        <w:rPr>
          <w:rFonts w:ascii="Times New Roman" w:eastAsia="Times New Roman" w:hAnsi="Times New Roman" w:cs="Times New Roman"/>
          <w:sz w:val="22"/>
          <w:vertAlign w:val="subscript"/>
        </w:rPr>
        <w:t xml:space="preserve"> </w:t>
      </w:r>
      <w:r w:rsidR="00FA112E" w:rsidRPr="004C2D3C">
        <w:rPr>
          <w:rFonts w:ascii="Times New Roman" w:eastAsia="Times New Roman" w:hAnsi="Times New Roman" w:cs="Times New Roman"/>
          <w:sz w:val="22"/>
        </w:rPr>
        <w:t>–AFB1).</w:t>
      </w:r>
      <w:r w:rsidR="00FA112E" w:rsidRPr="004C2D3C">
        <w:rPr>
          <w:rFonts w:ascii="Times New Roman" w:eastAsia="Times New Roman" w:hAnsi="Times New Roman" w:cs="Times New Roman"/>
          <w:b/>
          <w:sz w:val="22"/>
        </w:rPr>
        <w:t xml:space="preserve"> </w:t>
      </w:r>
    </w:p>
    <w:tbl>
      <w:tblPr>
        <w:tblStyle w:val="Ombrageclair1"/>
        <w:tblpPr w:leftFromText="141" w:rightFromText="141" w:vertAnchor="text" w:horzAnchor="margin" w:tblpY="195"/>
        <w:tblW w:w="9588" w:type="dxa"/>
        <w:tblLook w:val="04A0" w:firstRow="1" w:lastRow="0" w:firstColumn="1" w:lastColumn="0" w:noHBand="0" w:noVBand="1"/>
      </w:tblPr>
      <w:tblGrid>
        <w:gridCol w:w="1523"/>
        <w:gridCol w:w="1353"/>
        <w:gridCol w:w="1379"/>
        <w:gridCol w:w="1337"/>
        <w:gridCol w:w="1330"/>
        <w:gridCol w:w="1316"/>
        <w:gridCol w:w="1350"/>
      </w:tblGrid>
      <w:tr w:rsidR="004C2D3C" w:rsidRPr="004C2D3C" w14:paraId="5802EA07" w14:textId="77777777" w:rsidTr="00000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</w:tcPr>
          <w:p w14:paraId="69F7AD2C" w14:textId="77777777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4C2D3C">
              <w:rPr>
                <w:rFonts w:ascii="Times New Roman" w:hAnsi="Times New Roman" w:cs="Times New Roman"/>
                <w:color w:val="auto"/>
              </w:rPr>
              <w:t>Mycotoxins</w:t>
            </w:r>
            <w:proofErr w:type="spellEnd"/>
          </w:p>
        </w:tc>
        <w:tc>
          <w:tcPr>
            <w:tcW w:w="1353" w:type="dxa"/>
          </w:tcPr>
          <w:p w14:paraId="5DBB705C" w14:textId="77777777" w:rsidR="00FA112E" w:rsidRPr="004C2D3C" w:rsidRDefault="00FA112E" w:rsidP="0000084A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  <w:lang w:val="en-US"/>
              </w:rPr>
              <w:t>Precursor ion</w:t>
            </w:r>
            <w:r w:rsidRPr="004C2D3C">
              <w:rPr>
                <w:rFonts w:ascii="Times New Roman" w:hAnsi="Times New Roman" w:cs="Times New Roman"/>
                <w:color w:val="auto"/>
              </w:rPr>
              <w:t xml:space="preserve"> (</w:t>
            </w:r>
            <w:r w:rsidRPr="004C2D3C">
              <w:rPr>
                <w:rFonts w:ascii="Times New Roman" w:hAnsi="Times New Roman" w:cs="Times New Roman"/>
                <w:i/>
                <w:iCs/>
                <w:color w:val="auto"/>
              </w:rPr>
              <w:t>m/z</w:t>
            </w:r>
            <w:r w:rsidRPr="004C2D3C">
              <w:rPr>
                <w:rFonts w:ascii="Times New Roman" w:hAnsi="Times New Roman" w:cs="Times New Roman"/>
                <w:color w:val="auto"/>
              </w:rPr>
              <w:t>)</w:t>
            </w:r>
          </w:p>
        </w:tc>
        <w:tc>
          <w:tcPr>
            <w:tcW w:w="1379" w:type="dxa"/>
          </w:tcPr>
          <w:p w14:paraId="7AD27187" w14:textId="77777777" w:rsidR="00FA112E" w:rsidRPr="004C2D3C" w:rsidRDefault="00FA112E" w:rsidP="0000084A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Product ions (</w:t>
            </w:r>
            <w:r w:rsidRPr="004C2D3C">
              <w:rPr>
                <w:rFonts w:ascii="Times New Roman" w:hAnsi="Times New Roman" w:cs="Times New Roman"/>
                <w:i/>
                <w:iCs/>
                <w:color w:val="auto"/>
              </w:rPr>
              <w:t>m/z</w:t>
            </w:r>
            <w:r w:rsidRPr="004C2D3C">
              <w:rPr>
                <w:rFonts w:ascii="Times New Roman" w:hAnsi="Times New Roman" w:cs="Times New Roman"/>
                <w:color w:val="auto"/>
              </w:rPr>
              <w:t>)</w:t>
            </w:r>
          </w:p>
        </w:tc>
        <w:tc>
          <w:tcPr>
            <w:tcW w:w="1337" w:type="dxa"/>
          </w:tcPr>
          <w:p w14:paraId="765A4EC3" w14:textId="77777777" w:rsidR="00FA112E" w:rsidRPr="004C2D3C" w:rsidRDefault="00FA112E" w:rsidP="0000084A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  <w:lang w:val="en-US"/>
              </w:rPr>
              <w:t xml:space="preserve">Collision energy </w:t>
            </w:r>
            <w:r w:rsidRPr="004C2D3C">
              <w:rPr>
                <w:rFonts w:ascii="Times New Roman" w:hAnsi="Times New Roman" w:cs="Times New Roman"/>
                <w:color w:val="auto"/>
              </w:rPr>
              <w:t>(V)</w:t>
            </w:r>
          </w:p>
        </w:tc>
        <w:tc>
          <w:tcPr>
            <w:tcW w:w="1330" w:type="dxa"/>
          </w:tcPr>
          <w:p w14:paraId="018C7F76" w14:textId="77777777" w:rsidR="00FA112E" w:rsidRPr="004C2D3C" w:rsidRDefault="00FA112E" w:rsidP="0000084A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Mode</w:t>
            </w:r>
          </w:p>
        </w:tc>
        <w:tc>
          <w:tcPr>
            <w:tcW w:w="1316" w:type="dxa"/>
          </w:tcPr>
          <w:p w14:paraId="060285A6" w14:textId="77777777" w:rsidR="00FA112E" w:rsidRPr="004C2D3C" w:rsidRDefault="00FA112E" w:rsidP="0000084A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4C2D3C">
              <w:rPr>
                <w:rFonts w:ascii="Times New Roman" w:hAnsi="Times New Roman" w:cs="Times New Roman"/>
                <w:color w:val="auto"/>
              </w:rPr>
              <w:t>Cone</w:t>
            </w:r>
            <w:proofErr w:type="spellEnd"/>
            <w:r w:rsidRPr="004C2D3C">
              <w:rPr>
                <w:rFonts w:ascii="Times New Roman" w:hAnsi="Times New Roman" w:cs="Times New Roman"/>
                <w:color w:val="auto"/>
              </w:rPr>
              <w:t xml:space="preserve"> voltage (V)</w:t>
            </w:r>
          </w:p>
        </w:tc>
        <w:tc>
          <w:tcPr>
            <w:tcW w:w="1350" w:type="dxa"/>
          </w:tcPr>
          <w:p w14:paraId="29CDD220" w14:textId="77777777" w:rsidR="00FA112E" w:rsidRPr="004C2D3C" w:rsidRDefault="00FA112E" w:rsidP="0000084A">
            <w:pPr>
              <w:spacing w:after="200"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4C2D3C">
              <w:rPr>
                <w:rFonts w:ascii="Times New Roman" w:hAnsi="Times New Roman" w:cs="Times New Roman"/>
                <w:color w:val="auto"/>
              </w:rPr>
              <w:t>Retention</w:t>
            </w:r>
            <w:proofErr w:type="spellEnd"/>
            <w:r w:rsidRPr="004C2D3C">
              <w:rPr>
                <w:rFonts w:ascii="Times New Roman" w:hAnsi="Times New Roman" w:cs="Times New Roman"/>
                <w:color w:val="auto"/>
              </w:rPr>
              <w:t xml:space="preserve"> time (min)</w:t>
            </w:r>
          </w:p>
        </w:tc>
      </w:tr>
      <w:tr w:rsidR="004C2D3C" w:rsidRPr="004C2D3C" w14:paraId="0F4BAD20" w14:textId="77777777" w:rsidTr="00000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02D8E547" w14:textId="77777777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AFB1</w:t>
            </w:r>
          </w:p>
        </w:tc>
        <w:tc>
          <w:tcPr>
            <w:tcW w:w="1353" w:type="dxa"/>
            <w:shd w:val="clear" w:color="auto" w:fill="FFFFFF" w:themeFill="background1"/>
          </w:tcPr>
          <w:p w14:paraId="55E07E9A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13.1</w:t>
            </w:r>
          </w:p>
        </w:tc>
        <w:tc>
          <w:tcPr>
            <w:tcW w:w="1379" w:type="dxa"/>
            <w:shd w:val="clear" w:color="auto" w:fill="FFFFFF" w:themeFill="background1"/>
          </w:tcPr>
          <w:p w14:paraId="2065C16D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69.1/285.1</w:t>
            </w:r>
          </w:p>
        </w:tc>
        <w:tc>
          <w:tcPr>
            <w:tcW w:w="1337" w:type="dxa"/>
            <w:shd w:val="clear" w:color="auto" w:fill="FFFFFF" w:themeFill="background1"/>
          </w:tcPr>
          <w:p w14:paraId="7ABA3727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0/20</w:t>
            </w:r>
          </w:p>
        </w:tc>
        <w:tc>
          <w:tcPr>
            <w:tcW w:w="1330" w:type="dxa"/>
            <w:shd w:val="clear" w:color="auto" w:fill="FFFFFF" w:themeFill="background1"/>
          </w:tcPr>
          <w:p w14:paraId="54E2DB16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+</w:t>
            </w:r>
          </w:p>
        </w:tc>
        <w:tc>
          <w:tcPr>
            <w:tcW w:w="1316" w:type="dxa"/>
            <w:shd w:val="clear" w:color="auto" w:fill="FFFFFF" w:themeFill="background1"/>
          </w:tcPr>
          <w:p w14:paraId="1DFBC804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0</w:t>
            </w:r>
          </w:p>
        </w:tc>
        <w:tc>
          <w:tcPr>
            <w:tcW w:w="1350" w:type="dxa"/>
            <w:shd w:val="clear" w:color="auto" w:fill="FFFFFF" w:themeFill="background1"/>
          </w:tcPr>
          <w:p w14:paraId="5F34FFF1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7.5</w:t>
            </w:r>
          </w:p>
        </w:tc>
      </w:tr>
      <w:tr w:rsidR="004C2D3C" w:rsidRPr="004C2D3C" w14:paraId="77995582" w14:textId="77777777" w:rsidTr="0000084A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653D5FAB" w14:textId="77777777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AFB2</w:t>
            </w:r>
          </w:p>
        </w:tc>
        <w:tc>
          <w:tcPr>
            <w:tcW w:w="1353" w:type="dxa"/>
            <w:shd w:val="clear" w:color="auto" w:fill="FFFFFF" w:themeFill="background1"/>
          </w:tcPr>
          <w:p w14:paraId="7E8C020D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15.1</w:t>
            </w:r>
          </w:p>
        </w:tc>
        <w:tc>
          <w:tcPr>
            <w:tcW w:w="1379" w:type="dxa"/>
            <w:shd w:val="clear" w:color="auto" w:fill="FFFFFF" w:themeFill="background1"/>
          </w:tcPr>
          <w:p w14:paraId="5C37B23E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59.1/287.1</w:t>
            </w:r>
          </w:p>
        </w:tc>
        <w:tc>
          <w:tcPr>
            <w:tcW w:w="1337" w:type="dxa"/>
            <w:shd w:val="clear" w:color="auto" w:fill="FFFFFF" w:themeFill="background1"/>
          </w:tcPr>
          <w:p w14:paraId="5FBDE8BC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6/23</w:t>
            </w:r>
          </w:p>
        </w:tc>
        <w:tc>
          <w:tcPr>
            <w:tcW w:w="1330" w:type="dxa"/>
            <w:shd w:val="clear" w:color="auto" w:fill="FFFFFF" w:themeFill="background1"/>
          </w:tcPr>
          <w:p w14:paraId="139669F0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+</w:t>
            </w:r>
          </w:p>
        </w:tc>
        <w:tc>
          <w:tcPr>
            <w:tcW w:w="1316" w:type="dxa"/>
            <w:shd w:val="clear" w:color="auto" w:fill="FFFFFF" w:themeFill="background1"/>
          </w:tcPr>
          <w:p w14:paraId="0C6AD669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40</w:t>
            </w:r>
          </w:p>
        </w:tc>
        <w:tc>
          <w:tcPr>
            <w:tcW w:w="1350" w:type="dxa"/>
            <w:shd w:val="clear" w:color="auto" w:fill="FFFFFF" w:themeFill="background1"/>
          </w:tcPr>
          <w:p w14:paraId="79B032CA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6.8</w:t>
            </w:r>
          </w:p>
        </w:tc>
      </w:tr>
      <w:tr w:rsidR="004C2D3C" w:rsidRPr="004C2D3C" w14:paraId="3BFEDD66" w14:textId="77777777" w:rsidTr="00000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50724C3E" w14:textId="77777777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AFG1</w:t>
            </w:r>
          </w:p>
        </w:tc>
        <w:tc>
          <w:tcPr>
            <w:tcW w:w="1353" w:type="dxa"/>
            <w:shd w:val="clear" w:color="auto" w:fill="FFFFFF" w:themeFill="background1"/>
          </w:tcPr>
          <w:p w14:paraId="4BE3D5A4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29.1</w:t>
            </w:r>
          </w:p>
        </w:tc>
        <w:tc>
          <w:tcPr>
            <w:tcW w:w="1379" w:type="dxa"/>
            <w:shd w:val="clear" w:color="auto" w:fill="FFFFFF" w:themeFill="background1"/>
          </w:tcPr>
          <w:p w14:paraId="7E87DCBA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43.1/283.1</w:t>
            </w:r>
          </w:p>
        </w:tc>
        <w:tc>
          <w:tcPr>
            <w:tcW w:w="1337" w:type="dxa"/>
            <w:shd w:val="clear" w:color="auto" w:fill="FFFFFF" w:themeFill="background1"/>
          </w:tcPr>
          <w:p w14:paraId="3D2BB7D8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5/25</w:t>
            </w:r>
          </w:p>
        </w:tc>
        <w:tc>
          <w:tcPr>
            <w:tcW w:w="1330" w:type="dxa"/>
            <w:shd w:val="clear" w:color="auto" w:fill="FFFFFF" w:themeFill="background1"/>
          </w:tcPr>
          <w:p w14:paraId="51389F14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+</w:t>
            </w:r>
          </w:p>
        </w:tc>
        <w:tc>
          <w:tcPr>
            <w:tcW w:w="1316" w:type="dxa"/>
            <w:shd w:val="clear" w:color="auto" w:fill="FFFFFF" w:themeFill="background1"/>
          </w:tcPr>
          <w:p w14:paraId="043B924B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0</w:t>
            </w:r>
          </w:p>
        </w:tc>
        <w:tc>
          <w:tcPr>
            <w:tcW w:w="1350" w:type="dxa"/>
            <w:shd w:val="clear" w:color="auto" w:fill="FFFFFF" w:themeFill="background1"/>
          </w:tcPr>
          <w:p w14:paraId="7C67FA6B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6.1</w:t>
            </w:r>
          </w:p>
        </w:tc>
      </w:tr>
      <w:tr w:rsidR="004C2D3C" w:rsidRPr="004C2D3C" w14:paraId="3224C0F4" w14:textId="77777777" w:rsidTr="0000084A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3B8055B7" w14:textId="77777777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AFG2</w:t>
            </w:r>
          </w:p>
        </w:tc>
        <w:tc>
          <w:tcPr>
            <w:tcW w:w="1353" w:type="dxa"/>
            <w:shd w:val="clear" w:color="auto" w:fill="FFFFFF" w:themeFill="background1"/>
          </w:tcPr>
          <w:p w14:paraId="45652825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29.1</w:t>
            </w:r>
          </w:p>
        </w:tc>
        <w:tc>
          <w:tcPr>
            <w:tcW w:w="1379" w:type="dxa"/>
            <w:shd w:val="clear" w:color="auto" w:fill="FFFFFF" w:themeFill="background1"/>
          </w:tcPr>
          <w:p w14:paraId="54C1E50A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43.1/283.1</w:t>
            </w:r>
          </w:p>
        </w:tc>
        <w:tc>
          <w:tcPr>
            <w:tcW w:w="1337" w:type="dxa"/>
            <w:shd w:val="clear" w:color="auto" w:fill="FFFFFF" w:themeFill="background1"/>
          </w:tcPr>
          <w:p w14:paraId="2D7C830E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5/25</w:t>
            </w:r>
          </w:p>
        </w:tc>
        <w:tc>
          <w:tcPr>
            <w:tcW w:w="1330" w:type="dxa"/>
            <w:shd w:val="clear" w:color="auto" w:fill="FFFFFF" w:themeFill="background1"/>
          </w:tcPr>
          <w:p w14:paraId="1CBC826F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+</w:t>
            </w:r>
          </w:p>
        </w:tc>
        <w:tc>
          <w:tcPr>
            <w:tcW w:w="1316" w:type="dxa"/>
            <w:shd w:val="clear" w:color="auto" w:fill="FFFFFF" w:themeFill="background1"/>
          </w:tcPr>
          <w:p w14:paraId="06E4A7B5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0</w:t>
            </w:r>
          </w:p>
        </w:tc>
        <w:tc>
          <w:tcPr>
            <w:tcW w:w="1350" w:type="dxa"/>
            <w:shd w:val="clear" w:color="auto" w:fill="FFFFFF" w:themeFill="background1"/>
          </w:tcPr>
          <w:p w14:paraId="0D0273E5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5.7</w:t>
            </w:r>
          </w:p>
        </w:tc>
      </w:tr>
      <w:tr w:rsidR="004C2D3C" w:rsidRPr="004C2D3C" w14:paraId="58DC2FC4" w14:textId="77777777" w:rsidTr="000008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470B2349" w14:textId="77777777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AFM1</w:t>
            </w:r>
          </w:p>
        </w:tc>
        <w:tc>
          <w:tcPr>
            <w:tcW w:w="1353" w:type="dxa"/>
            <w:shd w:val="clear" w:color="auto" w:fill="FFFFFF" w:themeFill="background1"/>
          </w:tcPr>
          <w:p w14:paraId="11558EC6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29.1</w:t>
            </w:r>
          </w:p>
        </w:tc>
        <w:tc>
          <w:tcPr>
            <w:tcW w:w="1379" w:type="dxa"/>
            <w:shd w:val="clear" w:color="auto" w:fill="FFFFFF" w:themeFill="background1"/>
          </w:tcPr>
          <w:p w14:paraId="1A5300F2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59.1/273.1</w:t>
            </w:r>
          </w:p>
        </w:tc>
        <w:tc>
          <w:tcPr>
            <w:tcW w:w="1337" w:type="dxa"/>
            <w:shd w:val="clear" w:color="auto" w:fill="FFFFFF" w:themeFill="background1"/>
          </w:tcPr>
          <w:p w14:paraId="7D581489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5/22</w:t>
            </w:r>
          </w:p>
        </w:tc>
        <w:tc>
          <w:tcPr>
            <w:tcW w:w="1330" w:type="dxa"/>
            <w:shd w:val="clear" w:color="auto" w:fill="FFFFFF" w:themeFill="background1"/>
          </w:tcPr>
          <w:p w14:paraId="3718B6B1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+</w:t>
            </w:r>
          </w:p>
        </w:tc>
        <w:tc>
          <w:tcPr>
            <w:tcW w:w="1316" w:type="dxa"/>
            <w:shd w:val="clear" w:color="auto" w:fill="FFFFFF" w:themeFill="background1"/>
          </w:tcPr>
          <w:p w14:paraId="4A2585EF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0</w:t>
            </w:r>
          </w:p>
        </w:tc>
        <w:tc>
          <w:tcPr>
            <w:tcW w:w="1350" w:type="dxa"/>
            <w:shd w:val="clear" w:color="auto" w:fill="FFFFFF" w:themeFill="background1"/>
          </w:tcPr>
          <w:p w14:paraId="1C8FEF4D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5.9</w:t>
            </w:r>
          </w:p>
        </w:tc>
      </w:tr>
      <w:tr w:rsidR="004C2D3C" w:rsidRPr="004C2D3C" w14:paraId="6AFC5C3D" w14:textId="77777777" w:rsidTr="0000084A">
        <w:trPr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shd w:val="clear" w:color="auto" w:fill="FFFFFF" w:themeFill="background1"/>
          </w:tcPr>
          <w:p w14:paraId="12216765" w14:textId="77777777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AFB1-lysine</w:t>
            </w:r>
          </w:p>
        </w:tc>
        <w:tc>
          <w:tcPr>
            <w:tcW w:w="1353" w:type="dxa"/>
            <w:shd w:val="clear" w:color="auto" w:fill="FFFFFF" w:themeFill="background1"/>
          </w:tcPr>
          <w:p w14:paraId="26884477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457.3</w:t>
            </w:r>
          </w:p>
        </w:tc>
        <w:tc>
          <w:tcPr>
            <w:tcW w:w="1379" w:type="dxa"/>
            <w:shd w:val="clear" w:color="auto" w:fill="FFFFFF" w:themeFill="background1"/>
          </w:tcPr>
          <w:p w14:paraId="54B75A9A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10.</w:t>
            </w: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9</w:t>
            </w:r>
            <w:r w:rsidRPr="004C2D3C">
              <w:rPr>
                <w:rFonts w:ascii="Times New Roman" w:hAnsi="Times New Roman" w:cs="Times New Roman"/>
                <w:color w:val="auto"/>
              </w:rPr>
              <w:t>/3</w:t>
            </w: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94.2</w:t>
            </w:r>
          </w:p>
        </w:tc>
        <w:tc>
          <w:tcPr>
            <w:tcW w:w="1337" w:type="dxa"/>
            <w:shd w:val="clear" w:color="auto" w:fill="FFFFFF" w:themeFill="background1"/>
          </w:tcPr>
          <w:p w14:paraId="191BA9D4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33</w:t>
            </w:r>
            <w:r w:rsidRPr="004C2D3C">
              <w:rPr>
                <w:rFonts w:ascii="Times New Roman" w:hAnsi="Times New Roman" w:cs="Times New Roman"/>
                <w:color w:val="auto"/>
              </w:rPr>
              <w:t>/2</w:t>
            </w: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0</w:t>
            </w:r>
          </w:p>
        </w:tc>
        <w:tc>
          <w:tcPr>
            <w:tcW w:w="1330" w:type="dxa"/>
            <w:shd w:val="clear" w:color="auto" w:fill="FFFFFF" w:themeFill="background1"/>
          </w:tcPr>
          <w:p w14:paraId="554EE25C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+</w:t>
            </w:r>
          </w:p>
        </w:tc>
        <w:tc>
          <w:tcPr>
            <w:tcW w:w="1316" w:type="dxa"/>
            <w:shd w:val="clear" w:color="auto" w:fill="FFFFFF" w:themeFill="background1"/>
          </w:tcPr>
          <w:p w14:paraId="4E4ED40A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3</w:t>
            </w:r>
            <w:r w:rsidRPr="004C2D3C">
              <w:rPr>
                <w:rFonts w:ascii="Times New Roman" w:hAnsi="Times New Roman" w:cs="Times New Roman"/>
                <w:color w:val="auto"/>
              </w:rPr>
              <w:t>0</w:t>
            </w:r>
          </w:p>
        </w:tc>
        <w:tc>
          <w:tcPr>
            <w:tcW w:w="1350" w:type="dxa"/>
            <w:shd w:val="clear" w:color="auto" w:fill="FFFFFF" w:themeFill="background1"/>
          </w:tcPr>
          <w:p w14:paraId="41295DB2" w14:textId="77777777" w:rsidR="00FA112E" w:rsidRPr="004C2D3C" w:rsidRDefault="00FA112E" w:rsidP="0000084A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4</w:t>
            </w:r>
            <w:r w:rsidRPr="004C2D3C">
              <w:rPr>
                <w:rFonts w:ascii="Times New Roman" w:hAnsi="Times New Roman" w:cs="Times New Roman"/>
                <w:color w:val="auto"/>
              </w:rPr>
              <w:t>.5</w:t>
            </w:r>
          </w:p>
        </w:tc>
      </w:tr>
      <w:tr w:rsidR="004C2D3C" w:rsidRPr="004C2D3C" w14:paraId="52BD878D" w14:textId="77777777" w:rsidTr="002804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bottom w:val="single" w:sz="8" w:space="0" w:color="000000" w:themeColor="text1"/>
            </w:tcBorders>
            <w:shd w:val="clear" w:color="auto" w:fill="auto"/>
          </w:tcPr>
          <w:p w14:paraId="6E6B838C" w14:textId="22100981" w:rsidR="00FA112E" w:rsidRPr="004C2D3C" w:rsidRDefault="00FA112E" w:rsidP="0000084A">
            <w:pPr>
              <w:spacing w:after="200" w:line="276" w:lineRule="auto"/>
              <w:jc w:val="both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  <w:vertAlign w:val="superscript"/>
                <w:lang w:val="en-GB"/>
              </w:rPr>
              <w:t>13</w:t>
            </w: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C</w:t>
            </w:r>
            <w:r w:rsidRPr="004C2D3C">
              <w:rPr>
                <w:rFonts w:ascii="Times New Roman" w:hAnsi="Times New Roman" w:cs="Times New Roman"/>
                <w:color w:val="auto"/>
                <w:vertAlign w:val="subscript"/>
              </w:rPr>
              <w:t>1</w:t>
            </w:r>
            <w:r w:rsidR="004C2D3C">
              <w:rPr>
                <w:rFonts w:ascii="Times New Roman" w:hAnsi="Times New Roman" w:cs="Times New Roman"/>
                <w:color w:val="auto"/>
                <w:vertAlign w:val="subscript"/>
              </w:rPr>
              <w:t>7</w:t>
            </w:r>
            <w:bookmarkStart w:id="0" w:name="_GoBack"/>
            <w:bookmarkEnd w:id="0"/>
            <w:r w:rsidRPr="004C2D3C">
              <w:rPr>
                <w:rFonts w:ascii="Times New Roman" w:hAnsi="Times New Roman" w:cs="Times New Roman"/>
                <w:color w:val="auto"/>
                <w:vertAlign w:val="subscript"/>
                <w:lang w:val="en-GB"/>
              </w:rPr>
              <w:t xml:space="preserve"> </w:t>
            </w:r>
            <w:r w:rsidRPr="004C2D3C">
              <w:rPr>
                <w:rFonts w:ascii="Times New Roman" w:hAnsi="Times New Roman" w:cs="Times New Roman"/>
                <w:color w:val="auto"/>
                <w:lang w:val="en-GB"/>
              </w:rPr>
              <w:t>–AFB1</w:t>
            </w:r>
          </w:p>
        </w:tc>
        <w:tc>
          <w:tcPr>
            <w:tcW w:w="1353" w:type="dxa"/>
            <w:tcBorders>
              <w:bottom w:val="single" w:sz="8" w:space="0" w:color="000000" w:themeColor="text1"/>
            </w:tcBorders>
            <w:shd w:val="clear" w:color="auto" w:fill="FFFFFF" w:themeFill="background1"/>
          </w:tcPr>
          <w:p w14:paraId="2DA28793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330.0</w:t>
            </w:r>
          </w:p>
        </w:tc>
        <w:tc>
          <w:tcPr>
            <w:tcW w:w="1379" w:type="dxa"/>
            <w:tcBorders>
              <w:bottom w:val="single" w:sz="8" w:space="0" w:color="000000" w:themeColor="text1"/>
            </w:tcBorders>
            <w:shd w:val="clear" w:color="auto" w:fill="FFFFFF" w:themeFill="background1"/>
          </w:tcPr>
          <w:p w14:paraId="4F37D3AA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85.0/301.0</w:t>
            </w:r>
          </w:p>
        </w:tc>
        <w:tc>
          <w:tcPr>
            <w:tcW w:w="1337" w:type="dxa"/>
            <w:tcBorders>
              <w:bottom w:val="single" w:sz="8" w:space="0" w:color="000000" w:themeColor="text1"/>
            </w:tcBorders>
            <w:shd w:val="clear" w:color="auto" w:fill="FFFFFF" w:themeFill="background1"/>
          </w:tcPr>
          <w:p w14:paraId="2BC0029E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26/22</w:t>
            </w:r>
          </w:p>
        </w:tc>
        <w:tc>
          <w:tcPr>
            <w:tcW w:w="1330" w:type="dxa"/>
            <w:tcBorders>
              <w:bottom w:val="single" w:sz="8" w:space="0" w:color="000000" w:themeColor="text1"/>
            </w:tcBorders>
            <w:shd w:val="clear" w:color="auto" w:fill="FFFFFF" w:themeFill="background1"/>
          </w:tcPr>
          <w:p w14:paraId="0031236C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+</w:t>
            </w:r>
          </w:p>
        </w:tc>
        <w:tc>
          <w:tcPr>
            <w:tcW w:w="1316" w:type="dxa"/>
            <w:tcBorders>
              <w:bottom w:val="single" w:sz="8" w:space="0" w:color="000000" w:themeColor="text1"/>
            </w:tcBorders>
            <w:shd w:val="clear" w:color="auto" w:fill="FFFFFF" w:themeFill="background1"/>
          </w:tcPr>
          <w:p w14:paraId="7828864D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40</w:t>
            </w:r>
          </w:p>
        </w:tc>
        <w:tc>
          <w:tcPr>
            <w:tcW w:w="1350" w:type="dxa"/>
            <w:tcBorders>
              <w:bottom w:val="single" w:sz="8" w:space="0" w:color="000000" w:themeColor="text1"/>
            </w:tcBorders>
            <w:shd w:val="clear" w:color="auto" w:fill="FFFFFF" w:themeFill="background1"/>
          </w:tcPr>
          <w:p w14:paraId="45B52E49" w14:textId="77777777" w:rsidR="00FA112E" w:rsidRPr="004C2D3C" w:rsidRDefault="00FA112E" w:rsidP="0000084A">
            <w:pPr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val="en-GB"/>
              </w:rPr>
            </w:pPr>
            <w:r w:rsidRPr="004C2D3C">
              <w:rPr>
                <w:rFonts w:ascii="Times New Roman" w:hAnsi="Times New Roman" w:cs="Times New Roman"/>
                <w:color w:val="auto"/>
              </w:rPr>
              <w:t>7.9</w:t>
            </w:r>
          </w:p>
        </w:tc>
      </w:tr>
    </w:tbl>
    <w:p w14:paraId="002BB7F3" w14:textId="077D8869" w:rsidR="00F52453" w:rsidRPr="004C2D3C" w:rsidRDefault="00F52453" w:rsidP="00F52453">
      <w:pPr>
        <w:spacing w:after="0"/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</w:pPr>
      <w:r w:rsidRPr="004C2D3C">
        <w:rPr>
          <w:rFonts w:ascii="Times New Roman" w:hAnsi="Times New Roman" w:cs="Times New Roman"/>
          <w:iCs/>
          <w:sz w:val="20"/>
          <w:szCs w:val="20"/>
        </w:rPr>
        <w:t>m/z</w:t>
      </w:r>
      <w:r w:rsidR="007F3934" w:rsidRPr="004C2D3C">
        <w:rPr>
          <w:rFonts w:ascii="Times New Roman" w:hAnsi="Times New Roman" w:cs="Times New Roman"/>
          <w:iCs/>
          <w:sz w:val="20"/>
          <w:szCs w:val="20"/>
        </w:rPr>
        <w:t xml:space="preserve">: </w:t>
      </w:r>
      <w:r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mass-to-charge ratio</w:t>
      </w:r>
      <w:r w:rsidR="00196DE0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;</w:t>
      </w:r>
      <w:r w:rsidR="007F3934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 V: V</w:t>
      </w:r>
      <w:r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olts</w:t>
      </w:r>
      <w:r w:rsidR="007F3934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; </w:t>
      </w:r>
      <w:r w:rsidR="007F3934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>Min:</w:t>
      </w:r>
      <w:r w:rsidR="008636DD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 xml:space="preserve"> </w:t>
      </w:r>
      <w:r w:rsidR="007F3934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>Min</w:t>
      </w:r>
      <w:r w:rsidR="008636DD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>u</w:t>
      </w:r>
      <w:r w:rsidR="007F3934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</w:rPr>
        <w:t>tes.</w:t>
      </w:r>
    </w:p>
    <w:p w14:paraId="4C060EAE" w14:textId="0BB08B1C" w:rsidR="00110353" w:rsidRPr="004C2D3C" w:rsidRDefault="00110353">
      <w:pPr>
        <w:rPr>
          <w:rFonts w:ascii="Times New Roman" w:hAnsi="Times New Roman" w:cs="Times New Roman"/>
          <w:sz w:val="22"/>
          <w:lang w:val="en-US"/>
        </w:rPr>
      </w:pPr>
    </w:p>
    <w:p w14:paraId="1F6DF69D" w14:textId="77777777" w:rsidR="0055137F" w:rsidRPr="004C2D3C" w:rsidRDefault="0055137F" w:rsidP="0055137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C2D3C">
        <w:rPr>
          <w:rFonts w:ascii="Times New Roman" w:hAnsi="Times New Roman" w:cs="Times New Roman"/>
          <w:b/>
          <w:sz w:val="24"/>
          <w:szCs w:val="24"/>
        </w:rPr>
        <w:t xml:space="preserve">Table S2 </w:t>
      </w:r>
      <w:r w:rsidRPr="004C2D3C">
        <w:rPr>
          <w:rFonts w:ascii="Times New Roman" w:hAnsi="Times New Roman" w:cs="Times New Roman"/>
          <w:sz w:val="24"/>
          <w:szCs w:val="24"/>
        </w:rPr>
        <w:t>Validation of aflatoxin biomarkers</w:t>
      </w:r>
    </w:p>
    <w:tbl>
      <w:tblPr>
        <w:tblW w:w="10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34"/>
        <w:gridCol w:w="1217"/>
        <w:gridCol w:w="1219"/>
        <w:gridCol w:w="1217"/>
        <w:gridCol w:w="1373"/>
        <w:gridCol w:w="1276"/>
        <w:gridCol w:w="1217"/>
      </w:tblGrid>
      <w:tr w:rsidR="004C2D3C" w:rsidRPr="004C2D3C" w14:paraId="5B15A529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589AB0D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bookmarkStart w:id="1" w:name="_Hlk9495990"/>
            <w:r w:rsidRPr="004C2D3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 Method Validation parameters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17FE13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FB1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61F0713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FB2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6033600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FG1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2DF8F19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FG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2584AE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FM1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03D4F3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FB1-lys</w:t>
            </w:r>
          </w:p>
        </w:tc>
      </w:tr>
      <w:bookmarkEnd w:id="1"/>
      <w:tr w:rsidR="004C2D3C" w:rsidRPr="004C2D3C" w14:paraId="03B1415F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686DF31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ange (µg/L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D142B2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-2.00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69C8309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-2.00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FFBE36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-2.00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3D4F86C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-2.00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EF2B8D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-2.00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0A9F88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2D3C" w:rsidRPr="004C2D3C" w14:paraId="0950008C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42258E9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ut-off (x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5DAF4D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2BF0B83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CD838C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1E07DF0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F02C44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1830203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2D3C" w:rsidRPr="004C2D3C" w14:paraId="64E0A419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5D31C14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OD (µg/L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8D12A3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7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6B4C92B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73A6169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5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45BD155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0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1E881E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4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FCC1F7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5</w:t>
            </w:r>
          </w:p>
        </w:tc>
      </w:tr>
      <w:tr w:rsidR="004C2D3C" w:rsidRPr="004C2D3C" w14:paraId="51FD012F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190451F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OQ (µg/L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5C82B8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64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7B3A642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22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0A21406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8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38AF87C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07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0F9B70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11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6EECB6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035</w:t>
            </w:r>
          </w:p>
        </w:tc>
      </w:tr>
      <w:tr w:rsidR="004C2D3C" w:rsidRPr="004C2D3C" w14:paraId="217087A5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722343B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 (0.25x) (%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DE97C9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1.2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115CFD2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9.9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76799C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4.3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1C83496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9.5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3A2B8C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5.9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4984A8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2D3C" w:rsidRPr="004C2D3C" w14:paraId="3418A6C3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751093E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 (0.5x) (%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1807631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7.4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6E70E5D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5.1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7C2E07F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1.5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0CF4D55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9.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7AA3F0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8.7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93FEA9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2D3C" w:rsidRPr="004C2D3C" w14:paraId="7D733821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30C247E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 (1x) (%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284C4FB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3.9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129A01A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4.1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93F5BE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2.3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4EB4C79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4.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85ABC1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4.4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1BED661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2D3C" w:rsidRPr="004C2D3C" w14:paraId="2BDA820E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483D42C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 (2x) (%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7137784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4.8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780E072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6.7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4D35F2A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7.1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29AA0DF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3.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BE7744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6.9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7964D20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4C2D3C" w:rsidRPr="004C2D3C" w14:paraId="51C1FE9D" w14:textId="77777777" w:rsidTr="0000084A">
        <w:trPr>
          <w:trHeight w:val="388"/>
        </w:trPr>
        <w:tc>
          <w:tcPr>
            <w:tcW w:w="2634" w:type="dxa"/>
            <w:shd w:val="clear" w:color="auto" w:fill="auto"/>
            <w:noWrap/>
            <w:vAlign w:val="bottom"/>
            <w:hideMark/>
          </w:tcPr>
          <w:p w14:paraId="78BC246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U (4x) (%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64CCA08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6.7</w:t>
            </w:r>
          </w:p>
        </w:tc>
        <w:tc>
          <w:tcPr>
            <w:tcW w:w="1219" w:type="dxa"/>
            <w:shd w:val="clear" w:color="auto" w:fill="auto"/>
            <w:noWrap/>
            <w:vAlign w:val="bottom"/>
            <w:hideMark/>
          </w:tcPr>
          <w:p w14:paraId="1936A46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7.9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604E8D1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3.1</w:t>
            </w:r>
          </w:p>
        </w:tc>
        <w:tc>
          <w:tcPr>
            <w:tcW w:w="1373" w:type="dxa"/>
            <w:shd w:val="clear" w:color="auto" w:fill="auto"/>
            <w:noWrap/>
            <w:vAlign w:val="bottom"/>
            <w:hideMark/>
          </w:tcPr>
          <w:p w14:paraId="40886F1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9.7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D1BCD1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7.2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E9769C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A51A886" w14:textId="1A23B4F5" w:rsidR="0000084A" w:rsidRPr="004C2D3C" w:rsidRDefault="0000084A" w:rsidP="0000084A">
      <w:pPr>
        <w:spacing w:after="0"/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</w:pPr>
      <w:r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µg/L=microgram/</w:t>
      </w:r>
      <w:proofErr w:type="gramStart"/>
      <w:r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liter ;</w:t>
      </w:r>
      <w:proofErr w:type="gramEnd"/>
      <w:r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 LOD</w:t>
      </w:r>
      <w:r w:rsidR="00C366A9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=limit of detection</w:t>
      </w:r>
      <w:r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; LOQ</w:t>
      </w:r>
      <w:r w:rsidR="00C366A9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=Limit of Quantitation</w:t>
      </w:r>
      <w:r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; MU</w:t>
      </w:r>
      <w:r w:rsidR="00A73888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=</w:t>
      </w:r>
      <w:proofErr w:type="spellStart"/>
      <w:r w:rsidR="00A73888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maximun</w:t>
      </w:r>
      <w:proofErr w:type="spellEnd"/>
      <w:r w:rsidR="00A73888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="00DC6E1B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lmit</w:t>
      </w:r>
      <w:proofErr w:type="spellEnd"/>
      <w:r w:rsidR="00DC6E1B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; AFB1-lys: Aflatoxin B1-lysine; AFB1: Aflatoxin B1; AFB2: Aflatoxin B2; AFG1: Aflatoxin G1; AFG2:Aflatoxin G2; AFM1:Aflatoxin M1</w:t>
      </w:r>
      <w:r w:rsidR="00F52453" w:rsidRPr="004C2D3C">
        <w:rPr>
          <w:rFonts w:ascii="Times New Roman" w:hAnsi="Times New Roman" w:cs="Times New Roman"/>
          <w:bCs/>
          <w:sz w:val="20"/>
          <w:szCs w:val="20"/>
          <w:shd w:val="clear" w:color="auto" w:fill="FFFFFF"/>
          <w:lang w:val="en-US"/>
        </w:rPr>
        <w:t>.</w:t>
      </w:r>
    </w:p>
    <w:p w14:paraId="54F42DB1" w14:textId="77777777" w:rsidR="0055137F" w:rsidRPr="004C2D3C" w:rsidRDefault="0055137F">
      <w:pPr>
        <w:rPr>
          <w:rFonts w:ascii="Times New Roman" w:hAnsi="Times New Roman" w:cs="Times New Roman"/>
          <w:sz w:val="22"/>
          <w:lang w:val="en-US"/>
        </w:rPr>
      </w:pPr>
    </w:p>
    <w:p w14:paraId="3689B266" w14:textId="77777777" w:rsidR="0055137F" w:rsidRPr="004C2D3C" w:rsidRDefault="0055137F">
      <w:pPr>
        <w:rPr>
          <w:rFonts w:ascii="Times New Roman" w:hAnsi="Times New Roman" w:cs="Times New Roman"/>
          <w:sz w:val="22"/>
          <w:lang w:val="en-US"/>
        </w:rPr>
        <w:sectPr w:rsidR="0055137F" w:rsidRPr="004C2D3C">
          <w:pgSz w:w="11906" w:h="16838"/>
          <w:pgMar w:top="1417" w:right="1417" w:bottom="1417" w:left="1417" w:header="720" w:footer="720" w:gutter="0"/>
          <w:cols w:space="720"/>
          <w:docGrid w:linePitch="360"/>
        </w:sectPr>
      </w:pPr>
    </w:p>
    <w:p w14:paraId="5B8DB763" w14:textId="2A37743C" w:rsidR="0055137F" w:rsidRPr="004C2D3C" w:rsidRDefault="0055137F" w:rsidP="0055137F">
      <w:pPr>
        <w:spacing w:after="0" w:line="360" w:lineRule="auto"/>
        <w:jc w:val="both"/>
        <w:rPr>
          <w:rFonts w:ascii="Times New Roman" w:hAnsi="Times New Roman" w:cs="Times New Roman"/>
          <w:b/>
          <w:sz w:val="18"/>
          <w:szCs w:val="18"/>
          <w:shd w:val="clear" w:color="auto" w:fill="FFFFFF" w:themeFill="background1"/>
        </w:rPr>
      </w:pPr>
      <w:r w:rsidRPr="004C2D3C">
        <w:rPr>
          <w:rFonts w:ascii="Times New Roman" w:hAnsi="Times New Roman" w:cs="Times New Roman"/>
          <w:b/>
          <w:sz w:val="18"/>
          <w:szCs w:val="18"/>
          <w:shd w:val="clear" w:color="auto" w:fill="FFFFFF" w:themeFill="background1"/>
        </w:rPr>
        <w:lastRenderedPageBreak/>
        <w:t xml:space="preserve">Table S3 </w:t>
      </w:r>
      <w:r w:rsidRPr="004C2D3C">
        <w:rPr>
          <w:rFonts w:ascii="Times New Roman" w:hAnsi="Times New Roman" w:cs="Times New Roman"/>
          <w:sz w:val="18"/>
          <w:szCs w:val="18"/>
          <w:shd w:val="clear" w:color="auto" w:fill="FFFFFF" w:themeFill="background1"/>
        </w:rPr>
        <w:t>Spearman's correlations among aflatoxins, inflammation, protein biomarkers and growth in children during the pre-harvest season</w:t>
      </w:r>
    </w:p>
    <w:tbl>
      <w:tblPr>
        <w:tblW w:w="0" w:type="auto"/>
        <w:tblInd w:w="-10" w:type="dxa"/>
        <w:tblLook w:val="04A0" w:firstRow="1" w:lastRow="0" w:firstColumn="1" w:lastColumn="0" w:noHBand="0" w:noVBand="1"/>
      </w:tblPr>
      <w:tblGrid>
        <w:gridCol w:w="1317"/>
        <w:gridCol w:w="427"/>
        <w:gridCol w:w="651"/>
        <w:gridCol w:w="621"/>
        <w:gridCol w:w="681"/>
        <w:gridCol w:w="786"/>
        <w:gridCol w:w="820"/>
        <w:gridCol w:w="790"/>
        <w:gridCol w:w="790"/>
        <w:gridCol w:w="808"/>
        <w:gridCol w:w="969"/>
        <w:gridCol w:w="765"/>
        <w:gridCol w:w="818"/>
        <w:gridCol w:w="1407"/>
        <w:gridCol w:w="1033"/>
        <w:gridCol w:w="1311"/>
      </w:tblGrid>
      <w:tr w:rsidR="004C2D3C" w:rsidRPr="004C2D3C" w14:paraId="1CE0CB89" w14:textId="77777777" w:rsidTr="0000084A">
        <w:trPr>
          <w:trHeight w:val="670"/>
        </w:trPr>
        <w:tc>
          <w:tcPr>
            <w:tcW w:w="0" w:type="auto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C143F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9C70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AD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639E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HAZ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745C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WHZ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BCED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B1 (µg/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BAE4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B2 (µg/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9CA4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G1 (µg/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146D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G2 (µg/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8033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M1 (µg/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0560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FB1lys (µg/L)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05C5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AGP (g/L)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2AE9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CRP (mg/L)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00FC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Serum transthyretin (g/L)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9042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Serum IGF-1 (ng/mL) 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10357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Serum tryptophan (µ</w:t>
            </w:r>
            <w:proofErr w:type="spellStart"/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mol</w:t>
            </w:r>
            <w:proofErr w:type="spellEnd"/>
            <w:r w:rsidRPr="004C2D3C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/L) </w:t>
            </w:r>
          </w:p>
        </w:tc>
      </w:tr>
      <w:tr w:rsidR="004C2D3C" w:rsidRPr="004C2D3C" w14:paraId="2BE6D3BB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D196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H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4DEC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129E01" w14:textId="2C72E130" w:rsidR="0055137F" w:rsidRPr="004C2D3C" w:rsidRDefault="00EE040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5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46AE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C6CDE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D50B0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14E0A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BB16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D26A0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399D2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FA80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ED145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22F9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963F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DC57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F6D371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839157C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5822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DF39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27E71E" w14:textId="4E35BB8A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DA20E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2CD77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2EE1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5880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F746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1EF7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AD2DE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C5F5A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6E6E5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8D16D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B2184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599A6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E84658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7A47CEB7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A1DA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WHZ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1315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DEB923" w14:textId="7E687372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714817" w14:textId="0821E636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9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E73BB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EA155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41E79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5DCFF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00F1B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65E1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9452F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3F0FC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4CA3B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31E20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B8D6A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00F694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36491C1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24C9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D0744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0894B7" w14:textId="17895A98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3E05AC" w14:textId="0B653CCF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6C857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498C0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E12A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6D90C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5786B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D820A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A72E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C6CA8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4893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21CE1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EC20F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BBAABF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4EF654FF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85D3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FB1 (µg/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D31D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4CFE28" w14:textId="45DA7E88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F3F90" w14:textId="6A34FD1F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F65B0C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0F85C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8BA91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1A42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624D3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3A39D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C9994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0B728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34434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6167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99CAD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107AFF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072A64B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7926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27619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89DBA" w14:textId="0DDF86AD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27AC4E" w14:textId="533E4A5A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0A0DF7" w14:textId="17B73EAE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C6B09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70A3F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FD75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03C69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E6875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2F17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5557E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A7A2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CD3BA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7525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79D813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B7AE418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2757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B2 (µg/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2525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5DBF34" w14:textId="6BEC66D6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7D0170" w14:textId="67320079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ACED77" w14:textId="04490EFB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1EEEE2" w14:textId="01D071AE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3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BF293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9D305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557D1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AB8C6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36311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06523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8CE26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705E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0B33E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0D2365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53508FF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D53A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FB6F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ABE917" w14:textId="34A5C00E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A07D3" w14:textId="55C5BA7E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AAF5DB" w14:textId="1D9069B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A6A1FC" w14:textId="48344136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A108B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7B82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C0BD6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2F27A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2237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668B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4CE77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587AA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70C6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3537ED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4A940979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6D5C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G1 (µg/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44DD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0C334A" w14:textId="17B68325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8581A" w14:textId="4FD1E3B4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F8BC75" w14:textId="4219523F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629445" w14:textId="60751D44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DEE4A6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73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6760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A5CC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5482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8D090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A0593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C512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11BE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68609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84F058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478DC2D2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C435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05F6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81955" w14:textId="36304C73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40867B" w14:textId="75F1AA58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3E3CA" w14:textId="5320F89D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F6A4B0" w14:textId="32EE889C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18A16C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F5698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E29D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F8407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CD54B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37E19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D7753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9954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9FAE4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4ED1D6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77F143DC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7DA5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G2 (µg/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1071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79C703" w14:textId="03FB9FE4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D486C5" w14:textId="6731B1C9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4314C0" w14:textId="787E628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7FD3C7" w14:textId="2397C910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C64D1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59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E47293" w14:textId="11093ECF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0C6AA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63C50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89B6D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3748A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EA97D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EF76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F6196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738C52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51D3A37D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53A1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5194C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5D18A" w14:textId="2ABB566E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0471E6" w14:textId="6FEF7B85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926B6E" w14:textId="51629B0C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043DD" w14:textId="4EE2ED68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A8342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E57EDB" w14:textId="72BA84A5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40645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56FE3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63EAF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3A9F5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FE8AE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241E7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B1341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0290C8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98103F0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3CE9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M1 (µg/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8A0E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91FDBC" w14:textId="787FB449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BFEF23" w14:textId="56344895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45E364" w14:textId="2ED163E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31265B" w14:textId="31F284B6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993F4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D9F45" w14:textId="3FDA1442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740C7C" w14:textId="2C47EF29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FB29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43E20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436B8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81085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29B37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D6CF7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1E2165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2CA55213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10EB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D637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7E54F3" w14:textId="5EAEC0CC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8DE45E" w14:textId="71274832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7EA7D1" w14:textId="0B098A32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F8C335" w14:textId="0807668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65B0A1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35EB4D" w14:textId="1EF4EBAA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0C881" w14:textId="35018916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8ED6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6881E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4B591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A4FA8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CEC8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7AFA2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EDC188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6D25160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4A7FB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B1lys (µg/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13518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2B4FAF" w14:textId="16F4F0E7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9CA36D" w14:textId="4DCA9493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363E94" w14:textId="6FB2B041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0B6D29" w14:textId="35209A2F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679CFB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FE0FEB" w14:textId="3EC7DE8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B56FD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900077" w14:textId="14B1D37E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EB70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6FC98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92246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8BEC7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AA78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1F8F4C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72F937B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8B1B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7355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652ADC" w14:textId="050B3D74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2A09DF" w14:textId="1B4132DB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C98295" w14:textId="2F48B960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A36E69" w14:textId="13FC6C19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CF9BA5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92D930" w14:textId="55CBB4DA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A2F4E2" w14:textId="02E5EAC3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951E6" w14:textId="496BECF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7CF8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123CB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B1542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F59A0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2209A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6D93E1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09A08C8F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39A61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GP (g/L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549A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072CDD" w14:textId="4C6EAD6D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BA05C0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50DFAB" w14:textId="4D001C71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BA05C0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A1849A" w14:textId="184FFFD5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68EDDA" w14:textId="50164D9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7978D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ED116" w14:textId="02AC8BE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481D2D" w14:textId="3080E1A9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93F547" w14:textId="5B5DCCB6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58BE4" w14:textId="2257415C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4A7A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DFCAC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3988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AF315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D037B5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020BF07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D017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E494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FE568E" w14:textId="08733B52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4B41AD" w14:textId="47B7648C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237D9C" w14:textId="61992BB2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96BBDD" w14:textId="4C2E278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B1E03C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41432" w14:textId="21AF340C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B7970F" w14:textId="596C6735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AEC93" w14:textId="2EC03499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279E1" w14:textId="1EAE8AFB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CA623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279A8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60694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B427E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C6CAC7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0A024B2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4D1DB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RP (mg/L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931A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735E90" w14:textId="291677E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BA05C0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FF944D" w14:textId="5E02C603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BA05C0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92D9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867E47" w14:textId="2B734CEA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A738C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9A246" w14:textId="015A6F19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1346EC" w14:textId="0564CD81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94B05E" w14:textId="51A7210F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3EB787" w14:textId="13AC130D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13846C" w14:textId="4B63942B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9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BD69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F3160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A1ABF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D4FFCB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625E11B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C9D8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3135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AA4C9" w14:textId="4638032C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0903B" w14:textId="6DDE88BF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29FFC5" w14:textId="0D30F875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62EB1" w14:textId="2AB857BA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79F52C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BF6DA8" w14:textId="7D0A4F63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DE833F" w14:textId="0F947A7C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5DF116" w14:textId="4E2BA1B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F6B3BB" w14:textId="7AE7CBEF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9E57F" w14:textId="2987839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C62DC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D7E44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5CF9E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5EB7CF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7F0D3309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9865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rum transthyretin (g/L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E2FCD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B7489" w14:textId="4ED003C2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2AC32" w14:textId="1D2D0365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14E0BE" w14:textId="62E7EBF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FEA60D" w14:textId="76545E5C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351013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B66A18" w14:textId="1DB4E463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10CF3F" w14:textId="3FAA7245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EB6406" w14:textId="08EEA5C6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69269A" w14:textId="465A5533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FAB56B" w14:textId="12836F2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0E8AAF" w14:textId="574CEF8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EB39F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C4D4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ECDFA6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E7BAA46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BE1B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0316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352904" w14:textId="3D8E1A9C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73796A" w14:textId="0F9FA339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58DD5" w14:textId="7A457F4B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1EF24D" w14:textId="57316C49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427093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E5BA4D" w14:textId="1E141918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290266" w14:textId="041368C4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4DE882" w14:textId="77A6DFC5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D9AD2" w14:textId="57E38E16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892ABA" w14:textId="7777777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390381" w14:textId="7777777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482ED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3A238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471028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8E261FE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00B1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rum IGF-1 (ng/mL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F6F62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4F27B7" w14:textId="4FCED635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B36BA0" w14:textId="4CFC7E87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34B24A" w14:textId="0D8EE1A1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8A091" w14:textId="3D729622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24B2CA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EBE09A" w14:textId="6FF67C7A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43907" w14:textId="5E124443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DCAD84" w14:textId="7DD1A690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F9710D" w14:textId="6EEFD58D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2E03C" w14:textId="01E06A2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110F79" w14:textId="19550B40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8B7F35" w14:textId="6E9D48C0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6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9BDD7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18BBD1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23C027DD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6152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5744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7965E2" w14:textId="22FCEEEE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467680" w14:textId="5C66D9A1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CFFD0" w14:textId="70B7E60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2EBD4E" w14:textId="5A009400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14501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61383E" w14:textId="633AAEC5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B76630" w14:textId="5D4FB58C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7F3BD" w14:textId="55F4B0F9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AE76C3" w14:textId="273616A0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0ED195" w14:textId="610ECD9E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8B2A8E" w14:textId="0FF309E8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C52F0" w14:textId="7777777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36BAB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9A616A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48ACC29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6144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Serum tryptophan (µ</w:t>
            </w:r>
            <w:proofErr w:type="spellStart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mol</w:t>
            </w:r>
            <w:proofErr w:type="spellEnd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/L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052DE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BEDAA7" w14:textId="79CFC525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D6E314" w14:textId="32CB21AA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D248C2" w14:textId="35D74F19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E3A27" w14:textId="200251D8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49D7CA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E83056" w14:textId="140A8431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92FF74" w14:textId="727E1288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5EBF10" w14:textId="6999D73A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D48BF4" w14:textId="4DE2B49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09B986" w14:textId="0D3713F9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F3820" w14:textId="7777777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B8F393" w14:textId="1505E863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6520FA" w14:textId="1EB0E8E5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3AED0B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7FF8784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7112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9808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4647A" w14:textId="03E3653F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BF8752" w14:textId="45AFE360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B716F4" w14:textId="07B2AA4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F85106" w14:textId="6C3B1572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4950D7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AEECBE" w14:textId="31B2A456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BD2E68" w14:textId="2D573CB4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AA3B0C" w14:textId="06C0877B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A83186" w14:textId="231A351B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80A664" w14:textId="3F7401DC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7C1376" w14:textId="60781F79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35421" w14:textId="7B5C5AE4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BF7405" w14:textId="2117D949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7D2AB3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751B7B75" w14:textId="77777777" w:rsidTr="0000084A">
        <w:trPr>
          <w:trHeight w:val="220"/>
        </w:trPr>
        <w:tc>
          <w:tcPr>
            <w:tcW w:w="0" w:type="auto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hideMark/>
          </w:tcPr>
          <w:p w14:paraId="50FEBCA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Serum lysine (µ</w:t>
            </w:r>
            <w:proofErr w:type="spellStart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mol</w:t>
            </w:r>
            <w:proofErr w:type="spellEnd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/L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991E0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20C815" w14:textId="77777777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A89E8E" w14:textId="2AF7941F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767A8" w14:textId="76FA317D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B0691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BCF8D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A232C2" w14:textId="77498C81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82053C" w14:textId="5BA03A0E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0F9095" w14:textId="2CE01B68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2A9066" w14:textId="7DB27B2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F284F4" w14:textId="432B790F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E34DB2" w14:textId="75D011E2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288354" w14:textId="4A4AF859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42E2F0" w14:textId="392641E1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6D562D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508FE94" w14:textId="0BBA1C86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4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</w:tr>
      <w:tr w:rsidR="004C2D3C" w:rsidRPr="004C2D3C" w14:paraId="3B0935D5" w14:textId="77777777" w:rsidTr="0000084A">
        <w:trPr>
          <w:trHeight w:val="22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5C35E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7E8CEF9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D0DD7A" w14:textId="77777777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CD9F50" w14:textId="7DE4F49A" w:rsidR="0055137F" w:rsidRPr="004C2D3C" w:rsidRDefault="00BA05C0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</w:t>
            </w:r>
            <w:r w:rsidR="00060D08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657BA2" w14:textId="5388B36D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44B8D7" w14:textId="3E5843A0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73D26B" w14:textId="77777777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5C2331" w14:textId="5B272199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BF0436" w14:textId="0740C792" w:rsidR="0055137F" w:rsidRPr="004C2D3C" w:rsidRDefault="00060D08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17DBB" w14:textId="5B34EF79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116146" w14:textId="18D3E115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CD9B50" w14:textId="136E9A3B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C2095" w14:textId="151F745F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AC9C5" w14:textId="4E417D47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EB7C02" w14:textId="416FFD1C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A0132DE" w14:textId="004DFFBB" w:rsidR="0055137F" w:rsidRPr="004C2D3C" w:rsidRDefault="006D562D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</w:tr>
    </w:tbl>
    <w:p w14:paraId="6B62F548" w14:textId="28566A9A" w:rsidR="0055137F" w:rsidRPr="004C2D3C" w:rsidRDefault="0055137F" w:rsidP="0055137F">
      <w:pPr>
        <w:spacing w:after="0" w:line="240" w:lineRule="auto"/>
        <w:rPr>
          <w:rFonts w:ascii="Times New Roman" w:hAnsi="Times New Roman" w:cs="Times New Roman"/>
          <w:sz w:val="18"/>
          <w:szCs w:val="18"/>
          <w:lang w:val="en-US"/>
        </w:rPr>
      </w:pPr>
      <w:r w:rsidRPr="004C2D3C">
        <w:rPr>
          <w:rFonts w:ascii="Times New Roman" w:eastAsia="Times New Roman" w:hAnsi="Times New Roman" w:cs="Times New Roman"/>
          <w:sz w:val="18"/>
          <w:szCs w:val="18"/>
        </w:rPr>
        <w:t>***: p &lt; 0.001, **: p &lt; 0.01, * p &lt; 0.05.</w:t>
      </w:r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HAZ: H</w:t>
      </w:r>
      <w:r w:rsidRPr="004C2D3C">
        <w:rPr>
          <w:rFonts w:ascii="Times New Roman" w:hAnsi="Times New Roman" w:cs="Times New Roman"/>
          <w:noProof/>
          <w:sz w:val="18"/>
          <w:szCs w:val="18"/>
          <w:lang w:val="en-US"/>
        </w:rPr>
        <w:t>eight-for-age</w:t>
      </w:r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Z-score; HAD: Height‐for‐age difference</w:t>
      </w:r>
      <w:r w:rsidR="00F55B81" w:rsidRPr="004C2D3C">
        <w:rPr>
          <w:rFonts w:ascii="Times New Roman" w:hAnsi="Times New Roman" w:cs="Times New Roman"/>
          <w:sz w:val="18"/>
          <w:szCs w:val="18"/>
          <w:lang w:val="en-US"/>
        </w:rPr>
        <w:t>; WHZ: Weight-for-height Z-scores</w:t>
      </w:r>
      <w:r w:rsidRPr="004C2D3C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  <w:r w:rsidRPr="004C2D3C">
        <w:rPr>
          <w:rFonts w:ascii="Times New Roman" w:hAnsi="Times New Roman" w:cs="Times New Roman"/>
          <w:sz w:val="18"/>
          <w:szCs w:val="18"/>
        </w:rPr>
        <w:t>IGF-1: Insulin-like growth factor 1;</w:t>
      </w:r>
      <w:r w:rsidRPr="004C2D3C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</w:t>
      </w:r>
      <w:bookmarkStart w:id="2" w:name="_Hlk41512662"/>
      <w:r w:rsidRPr="004C2D3C">
        <w:rPr>
          <w:rFonts w:ascii="Times New Roman" w:eastAsia="Times New Roman" w:hAnsi="Times New Roman" w:cs="Times New Roman"/>
          <w:sz w:val="18"/>
          <w:szCs w:val="18"/>
          <w:lang w:val="en-US"/>
        </w:rPr>
        <w:t>AFB1-lys:</w:t>
      </w:r>
      <w:r w:rsidRPr="004C2D3C">
        <w:rPr>
          <w:rFonts w:ascii="Times New Roman" w:hAnsi="Times New Roman" w:cs="Times New Roman"/>
          <w:sz w:val="18"/>
          <w:szCs w:val="18"/>
        </w:rPr>
        <w:t xml:space="preserve"> A</w:t>
      </w:r>
      <w:proofErr w:type="spellStart"/>
      <w:r w:rsidRPr="004C2D3C">
        <w:rPr>
          <w:rFonts w:ascii="Times New Roman" w:hAnsi="Times New Roman" w:cs="Times New Roman"/>
          <w:sz w:val="18"/>
          <w:szCs w:val="18"/>
          <w:lang w:val="en-US"/>
        </w:rPr>
        <w:t>flatoxin</w:t>
      </w:r>
      <w:proofErr w:type="spellEnd"/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B1-lysine; AFB1: Aflatoxin B1; AFB2: Aflatoxin B2; AFG1: Aflatoxin G1; AFG</w:t>
      </w:r>
      <w:proofErr w:type="gramStart"/>
      <w:r w:rsidRPr="004C2D3C">
        <w:rPr>
          <w:rFonts w:ascii="Times New Roman" w:hAnsi="Times New Roman" w:cs="Times New Roman"/>
          <w:sz w:val="18"/>
          <w:szCs w:val="18"/>
          <w:lang w:val="en-US"/>
        </w:rPr>
        <w:t>2:Aflatoxin</w:t>
      </w:r>
      <w:proofErr w:type="gramEnd"/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G2; AFM1:Aflatoxin M1</w:t>
      </w:r>
      <w:bookmarkEnd w:id="2"/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; CRP: </w:t>
      </w:r>
      <w:r w:rsidRPr="004C2D3C">
        <w:rPr>
          <w:rFonts w:ascii="Times New Roman" w:hAnsi="Times New Roman" w:cs="Times New Roman"/>
          <w:sz w:val="18"/>
          <w:szCs w:val="18"/>
        </w:rPr>
        <w:t>C-reactive protein; AGP: α-1-glycoprotein protein.</w:t>
      </w:r>
      <w:r w:rsidR="004C782D" w:rsidRPr="004C2D3C">
        <w:rPr>
          <w:rFonts w:ascii="Times New Roman" w:hAnsi="Times New Roman" w:cs="Times New Roman"/>
          <w:sz w:val="18"/>
          <w:szCs w:val="18"/>
        </w:rPr>
        <w:t xml:space="preserve"> g/L=gram/</w:t>
      </w:r>
      <w:proofErr w:type="spellStart"/>
      <w:r w:rsidR="004C782D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4C782D" w:rsidRPr="004C2D3C">
        <w:rPr>
          <w:rFonts w:ascii="Times New Roman" w:hAnsi="Times New Roman" w:cs="Times New Roman"/>
          <w:sz w:val="18"/>
          <w:szCs w:val="18"/>
        </w:rPr>
        <w:t>, µ</w:t>
      </w:r>
      <w:proofErr w:type="spellStart"/>
      <w:r w:rsidR="004C782D" w:rsidRPr="004C2D3C">
        <w:rPr>
          <w:rFonts w:ascii="Times New Roman" w:hAnsi="Times New Roman" w:cs="Times New Roman"/>
          <w:sz w:val="18"/>
          <w:szCs w:val="18"/>
        </w:rPr>
        <w:t>mol</w:t>
      </w:r>
      <w:proofErr w:type="spellEnd"/>
      <w:r w:rsidR="004C782D" w:rsidRPr="004C2D3C">
        <w:rPr>
          <w:rFonts w:ascii="Times New Roman" w:hAnsi="Times New Roman" w:cs="Times New Roman"/>
          <w:sz w:val="18"/>
          <w:szCs w:val="18"/>
        </w:rPr>
        <w:t>/L =micromole/</w:t>
      </w:r>
      <w:proofErr w:type="spellStart"/>
      <w:r w:rsidR="004C782D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4C782D" w:rsidRPr="004C2D3C">
        <w:rPr>
          <w:rFonts w:ascii="Times New Roman" w:hAnsi="Times New Roman" w:cs="Times New Roman"/>
          <w:sz w:val="18"/>
          <w:szCs w:val="18"/>
        </w:rPr>
        <w:t>; mg/L =milligram/</w:t>
      </w:r>
      <w:proofErr w:type="spellStart"/>
      <w:r w:rsidR="004C782D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4C782D" w:rsidRPr="004C2D3C">
        <w:rPr>
          <w:rFonts w:ascii="Times New Roman" w:hAnsi="Times New Roman" w:cs="Times New Roman"/>
          <w:sz w:val="18"/>
          <w:szCs w:val="18"/>
        </w:rPr>
        <w:t>; g/L =gram/</w:t>
      </w:r>
      <w:proofErr w:type="spellStart"/>
      <w:r w:rsidR="004C782D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4C782D" w:rsidRPr="004C2D3C">
        <w:rPr>
          <w:rFonts w:ascii="Times New Roman" w:hAnsi="Times New Roman" w:cs="Times New Roman"/>
          <w:sz w:val="18"/>
          <w:szCs w:val="18"/>
        </w:rPr>
        <w:t>; ng/mL=nanogram/</w:t>
      </w:r>
      <w:proofErr w:type="spellStart"/>
      <w:r w:rsidR="004C782D" w:rsidRPr="004C2D3C">
        <w:rPr>
          <w:rFonts w:ascii="Times New Roman" w:hAnsi="Times New Roman" w:cs="Times New Roman"/>
          <w:sz w:val="18"/>
          <w:szCs w:val="18"/>
          <w:lang w:val="en-US"/>
        </w:rPr>
        <w:t>millilitre</w:t>
      </w:r>
      <w:proofErr w:type="spellEnd"/>
      <w:r w:rsidR="004C782D" w:rsidRPr="004C2D3C">
        <w:rPr>
          <w:rFonts w:ascii="Times New Roman" w:hAnsi="Times New Roman" w:cs="Times New Roman"/>
          <w:sz w:val="18"/>
          <w:szCs w:val="18"/>
          <w:lang w:val="en-US"/>
        </w:rPr>
        <w:t>.</w:t>
      </w:r>
      <w:r w:rsidR="00F55B81"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</w:p>
    <w:p w14:paraId="4E68C13E" w14:textId="47E7BA0E" w:rsidR="0055137F" w:rsidRPr="004C2D3C" w:rsidRDefault="0055137F" w:rsidP="0055137F">
      <w:pPr>
        <w:rPr>
          <w:rFonts w:ascii="Times New Roman" w:hAnsi="Times New Roman" w:cs="Times New Roman"/>
          <w:sz w:val="22"/>
        </w:rPr>
      </w:pPr>
    </w:p>
    <w:p w14:paraId="1FD986CD" w14:textId="77777777" w:rsidR="00602280" w:rsidRPr="004C2D3C" w:rsidRDefault="00602280" w:rsidP="0055137F">
      <w:pPr>
        <w:rPr>
          <w:rFonts w:ascii="Times New Roman" w:hAnsi="Times New Roman" w:cs="Times New Roman"/>
          <w:sz w:val="22"/>
        </w:rPr>
      </w:pPr>
    </w:p>
    <w:p w14:paraId="22C14CDF" w14:textId="51E7A743" w:rsidR="0055137F" w:rsidRPr="004C2D3C" w:rsidRDefault="0055137F" w:rsidP="0055137F">
      <w:pPr>
        <w:spacing w:after="0"/>
        <w:rPr>
          <w:rFonts w:ascii="Times New Roman" w:hAnsi="Times New Roman" w:cs="Times New Roman"/>
          <w:b/>
          <w:sz w:val="18"/>
          <w:szCs w:val="18"/>
        </w:rPr>
      </w:pPr>
      <w:r w:rsidRPr="004C2D3C">
        <w:rPr>
          <w:rFonts w:ascii="Times New Roman" w:hAnsi="Times New Roman" w:cs="Times New Roman"/>
          <w:b/>
          <w:sz w:val="18"/>
          <w:szCs w:val="18"/>
          <w:shd w:val="clear" w:color="auto" w:fill="FFFFFF" w:themeFill="background1"/>
        </w:rPr>
        <w:t>Table S4</w:t>
      </w:r>
      <w:r w:rsidR="008636DD" w:rsidRPr="004C2D3C">
        <w:rPr>
          <w:rFonts w:ascii="Times New Roman" w:hAnsi="Times New Roman" w:cs="Times New Roman"/>
          <w:b/>
          <w:sz w:val="18"/>
          <w:szCs w:val="18"/>
          <w:shd w:val="clear" w:color="auto" w:fill="FFFFFF" w:themeFill="background1"/>
        </w:rPr>
        <w:t xml:space="preserve"> </w:t>
      </w:r>
      <w:r w:rsidRPr="004C2D3C">
        <w:rPr>
          <w:rFonts w:ascii="Times New Roman" w:hAnsi="Times New Roman" w:cs="Times New Roman"/>
          <w:sz w:val="18"/>
          <w:szCs w:val="18"/>
          <w:shd w:val="clear" w:color="auto" w:fill="FFFFFF" w:themeFill="background1"/>
        </w:rPr>
        <w:t>Spearman's correlations among aflatoxins, inflammation, protein biomarkers, and growth in children during the post-harvest season</w:t>
      </w:r>
    </w:p>
    <w:tbl>
      <w:tblPr>
        <w:tblW w:w="14160" w:type="dxa"/>
        <w:tblInd w:w="-10" w:type="dxa"/>
        <w:tblLook w:val="04A0" w:firstRow="1" w:lastRow="0" w:firstColumn="1" w:lastColumn="0" w:noHBand="0" w:noVBand="1"/>
      </w:tblPr>
      <w:tblGrid>
        <w:gridCol w:w="1399"/>
        <w:gridCol w:w="586"/>
        <w:gridCol w:w="960"/>
        <w:gridCol w:w="960"/>
        <w:gridCol w:w="960"/>
        <w:gridCol w:w="960"/>
        <w:gridCol w:w="690"/>
        <w:gridCol w:w="690"/>
        <w:gridCol w:w="740"/>
        <w:gridCol w:w="697"/>
        <w:gridCol w:w="887"/>
        <w:gridCol w:w="660"/>
        <w:gridCol w:w="737"/>
        <w:gridCol w:w="1207"/>
        <w:gridCol w:w="960"/>
        <w:gridCol w:w="1067"/>
      </w:tblGrid>
      <w:tr w:rsidR="004C2D3C" w:rsidRPr="004C2D3C" w14:paraId="02A129B1" w14:textId="77777777" w:rsidTr="0000084A">
        <w:trPr>
          <w:trHeight w:val="600"/>
        </w:trPr>
        <w:tc>
          <w:tcPr>
            <w:tcW w:w="198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EC90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2C5F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HA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280C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HAZ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44F6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WHZ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60F5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B1 (µg/L)</w:t>
            </w:r>
          </w:p>
        </w:tc>
        <w:tc>
          <w:tcPr>
            <w:tcW w:w="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71A9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B2 (µg/L)</w:t>
            </w:r>
          </w:p>
        </w:tc>
        <w:tc>
          <w:tcPr>
            <w:tcW w:w="6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36C6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G1 (µg/L)</w:t>
            </w:r>
          </w:p>
        </w:tc>
        <w:tc>
          <w:tcPr>
            <w:tcW w:w="7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317B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G2 (µg/L)</w:t>
            </w:r>
          </w:p>
        </w:tc>
        <w:tc>
          <w:tcPr>
            <w:tcW w:w="69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2A9D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M1 (µg/L)</w:t>
            </w:r>
          </w:p>
        </w:tc>
        <w:tc>
          <w:tcPr>
            <w:tcW w:w="88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98FF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B1lys (µg/L)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3E24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GP (g/L) 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D5DF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RP (mg/L) </w:t>
            </w:r>
          </w:p>
        </w:tc>
        <w:tc>
          <w:tcPr>
            <w:tcW w:w="120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ABD3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rum transthyretin (g/L)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919A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rum IGF-1 (ng/mL) </w:t>
            </w: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EA0A7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Serum tryptophan (µ</w:t>
            </w:r>
            <w:proofErr w:type="spellStart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mol</w:t>
            </w:r>
            <w:proofErr w:type="spellEnd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/L) </w:t>
            </w:r>
          </w:p>
        </w:tc>
      </w:tr>
      <w:tr w:rsidR="004C2D3C" w:rsidRPr="004C2D3C" w14:paraId="2EE634C7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91B5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HAZ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A4FE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48B23B" w14:textId="167F499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7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A3C6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1C136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207A0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F6603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7148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3C198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ABFB4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3A53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76015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1DBEE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126B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A6236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BA9DF3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48F4DA89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3754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8285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6FBCB7" w14:textId="2C37380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A773A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0D7A5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1BCC0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6FE42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90159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9A0E6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26CA7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1797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0E96D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BD753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45D6C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C90E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56042F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D0F9E3C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70A27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WHZ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14BFB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0C84B5" w14:textId="5D6DC015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4C05CC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14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7281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AEBE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8D11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D92BF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78F58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6F2E0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6A0E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97CB9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6AE5B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FC0A6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7F89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278BDA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FE98495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627F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8AD4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0BBE73" w14:textId="566EC76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63D2E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B6143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210E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BEDA5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CBEC0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2B15B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EC346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A2BB5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FAD33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8615E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0279C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05EE9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99E7B3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072E033B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02A4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AFB1 (µg/L)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30A8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8FA45" w14:textId="72E4E28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961FA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A1E5F" w14:textId="51D45281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7BD2F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5A21C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CDCDE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60896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85267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2267F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B77C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2EC93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EAE8A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EB163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5BF4E5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468E7FEB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E9FD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5BCE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E1CE1" w14:textId="596DEE8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96A78B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68E75" w14:textId="6963F4A6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40E3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9273E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744A3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4F105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32D1F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ACD99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24B49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2232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7AB45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5DB3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F97330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842BA5C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E406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B2 (µg/L)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A5835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66D574" w14:textId="3AAD7513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1781B6" w14:textId="2B711B8B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D7C9ED" w14:textId="2D3A5B7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6A8CBE" w14:textId="32D3D85F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A65AC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F51A3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FCC54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28AE8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BB347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D7F25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79209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5108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B8280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0E40FE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08ACA760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410B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315C1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A7FAD7" w14:textId="04207CD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4EBB08" w14:textId="6D6142A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6A1334" w14:textId="4745F91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6F5795" w14:textId="627303FC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7FB09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76DC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2C012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34168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51BE3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FC322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CF60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67D8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DA4C8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BB5CDF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03E6FE62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9DCB8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G1 (µg/L)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659C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FF0FAB" w14:textId="716CBFB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08EDEF" w14:textId="7403181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9CC95B" w14:textId="35C0BB2C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E5989A" w14:textId="3DD94819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5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1C1F0B" w14:textId="53AFBB00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DFAD5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09628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15CE4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74F9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D5068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677AF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582D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D8562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36EFCD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5D0C8F55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9984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452E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BD6A12" w14:textId="17A5D9A0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9AFB92" w14:textId="509A94C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B1F15F" w14:textId="554BA03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85A17B" w14:textId="77777777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90A899" w14:textId="514D4D3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0E94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21E74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B2D8F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39BEA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54583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CA569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6868F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8FDFF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D8EDEF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5F2C132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3956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G2 (µg/L)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7955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590D49" w14:textId="1D9839E2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5F8BD4" w14:textId="73F15316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84037C" w14:textId="0C0D77D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8659C1" w14:textId="7BBB4EE4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2E1350" w14:textId="5BCE6E3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5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A7A181" w14:textId="1967620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EBA99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66DA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AAC4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EF708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BC3A3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11332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E458B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12BBCB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233020C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A6E6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A846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D6C148" w14:textId="2E28F19A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C1BAC8" w14:textId="73C95DDC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27330B" w14:textId="0F22B49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DE032A" w14:textId="4177AFE5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2C37C0" w14:textId="27A3BB4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63A442" w14:textId="4F53AF5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133D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EC45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CEA2D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4A8B5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CF818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A8455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8469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539B72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EC3840E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E23B6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M1 (µg/L)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0DF5B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97A39A" w14:textId="587B5B3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6C2109" w14:textId="0F669A4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3C4B29" w14:textId="6E388A9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C2527" w14:textId="0A2916E0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A5163" w14:textId="655F516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A12580" w14:textId="14C21DC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84D81" w14:textId="75FD3AD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323BE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32132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154BA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0538F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662A3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6EC12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6F48CA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E5B0AC3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DF43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DACE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E0C9A" w14:textId="0EC6A13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165A45" w14:textId="7522CE6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1D951" w14:textId="5355646A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4AC081" w14:textId="0DFA216F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6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C80B08" w14:textId="4FE15A8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5BD02E" w14:textId="135A66D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4E36DF" w14:textId="0E27839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9BFD4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FD95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50DA6E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D89E4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3CEE5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909D0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5E5077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FBED216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8A1B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AFB1lys (µg/L)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1099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7A3928" w14:textId="1CEF467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F6FB3" w14:textId="22700A1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9CFA66" w14:textId="3F3F142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EE2C2" w14:textId="71F4FE2C" w:rsidR="0055137F" w:rsidRPr="004C2D3C" w:rsidRDefault="00C64681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8E2628" w14:textId="5EC7CE4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1B6E93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5ACC23" w14:textId="334E9F9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561B13" w14:textId="6A4E117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59A93A" w14:textId="4FFFF9DC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7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BE03B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06D3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8C02D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512B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BC1448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62D62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68507EB3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E851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56B6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45F4EF" w14:textId="2A2156A6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D2363C" w14:textId="5C05DD1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778B98" w14:textId="67FFC3CC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32F9FE" w14:textId="5A076065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AD72D2" w14:textId="6809E31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1AAB59" w14:textId="5E5B13B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C2CA1" w14:textId="670F820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B8F846" w14:textId="58FC5C1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1982D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BCB9F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7D08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71505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FE3C14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F53AE40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2F90CE66" w14:textId="77777777" w:rsidTr="00A14B90">
        <w:trPr>
          <w:trHeight w:val="5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994B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GP (g/L) 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BC5D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9299E9" w14:textId="64661A33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274554" w14:textId="3C07FEA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9B7E83" w14:textId="19C21F1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5116A5" w14:textId="4730ADCC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E947C" w14:textId="3188342A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1B6E93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F2FE23" w14:textId="51460CE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C5B2F" w14:textId="076A6F29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12E514" w14:textId="19373EEE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EB0348" w14:textId="7775EB6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E9EB3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F2C71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CE39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526E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3F3159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768BCEE2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AF8E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B3AD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4E09AD" w14:textId="01D5B2E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D60013" w14:textId="7E3E1186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CDA4A8" w14:textId="2E33434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328D02" w14:textId="7FAA016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8669B" w14:textId="3804556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1B6E93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654332" w14:textId="194D6F3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F8472" w14:textId="4AAF80A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8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18D47F" w14:textId="49E8001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9CBFC3" w14:textId="6458D96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57B7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0DBBE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F421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C6979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AB32B2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5855D02C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CB221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RP (mg/L) 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A89E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A97519" w14:textId="3F9A580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FE4EF9" w14:textId="1F30FE0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2868EC" w14:textId="358E56C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4DDDA1" w14:textId="30A47414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6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C56AA" w14:textId="3005DDF0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D55DD3" w14:textId="6C1FFC4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7D259F" w14:textId="221E238F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7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19008E" w14:textId="7946F0D9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71F79" w14:textId="3192B51C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BF67A2" w14:textId="643ACBC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F7834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4E576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39419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2A53E5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E491FE3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FFAC7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4997B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E0E0D2" w14:textId="3EA9BFD5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1DA9AA" w14:textId="11311CF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29C46" w14:textId="2431916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320823" w14:textId="1CA46D3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6F1754" w14:textId="6AFFC64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9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DEF204" w14:textId="71667B1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F77114" w14:textId="038C1CF6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B9B5DA" w14:textId="313FBE7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9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823EC4" w14:textId="757BB94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9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AEC57D" w14:textId="26806410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DB0F8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F03E1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8B804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AC40D9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546844D0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9016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rum transthyretin (g/L) 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6F61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6C13B1" w14:textId="268B905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3C5BBE" w14:textId="532DC50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987E56" w14:textId="1DEC92C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337BD0" w14:textId="0D6B06C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21BAD9" w14:textId="5DF0CABA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1B6E93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09D9F8" w14:textId="799E1CC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FBCF58" w14:textId="4E7F095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E2B0E" w14:textId="7A96704C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D66185" w14:textId="785F130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681650" w14:textId="726B259A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2CE397" w14:textId="5941467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23DA5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7B33A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37AADB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FA4BFB9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4C3E4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BE3FD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E61270" w14:textId="38395BC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5E2F00" w14:textId="0B8300F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3DEFF3" w14:textId="3BC8E07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2B106A" w14:textId="245916A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16726" w14:textId="08C7703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ED437" w14:textId="6629D75C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A0150A" w14:textId="6E37C04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7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540BA1" w14:textId="6BD87E8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4F0804" w14:textId="6B7A919A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7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F343D8" w14:textId="5830A05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7E6665" w14:textId="5C83993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2B21F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C38C9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FF5B16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15DB1610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BF23A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erum IGF-1 (ng/mL) 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862A0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9C7FDF" w14:textId="3F98F57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E26FA5" w14:textId="6A0DE26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E1DA6A" w14:textId="31B41D4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850DAA" w14:textId="65D50B8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6A2806" w14:textId="39284436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9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8E2BEB" w14:textId="58CDA35B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7C9FD" w14:textId="6400CECC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4CACE0" w14:textId="0E0A41C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90EF89" w14:textId="3A8B1935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20C4B" w14:textId="0552E7E4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DE9BED" w14:textId="5896BCF1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107E2F" w14:textId="29DB3C59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C5958F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707808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2628E517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A14D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D67D2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4D196" w14:textId="5AA6F12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19295B" w14:textId="517E68A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5454EF" w14:textId="7982397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4B3C9A" w14:textId="13E47AA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60A960" w14:textId="3F42377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6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4EA203" w14:textId="6A562E5C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AA3AA2" w14:textId="073D7BB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4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98481F" w14:textId="5CC07585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39D10" w14:textId="5E695F2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70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7D3372" w14:textId="0B756F2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2B84F1" w14:textId="3337212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7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7D3F0" w14:textId="64FF04F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AA757B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F69BA9C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314E5AAE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964D9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Serum tryptophan (µ</w:t>
            </w:r>
            <w:proofErr w:type="spellStart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mol</w:t>
            </w:r>
            <w:proofErr w:type="spellEnd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/L) 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E82DE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7F54AA" w14:textId="266F76D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8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FEBAD" w14:textId="1D2EE58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3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613799" w14:textId="2B285A90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EA3B3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FAEFED" w14:textId="46271D14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3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D35881" w14:textId="65936F2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6F4A6" w14:textId="641BA0FA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7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146F75" w14:textId="12FB7C0D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4853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3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7855AB" w14:textId="54D2C168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5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7B592A" w14:textId="3452A5F2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86424" w14:textId="61B515B8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C6A8A5" w14:textId="7B0F27C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940AD8A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2260D404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98CF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2C68F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A8576F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2EFDFD" w14:textId="0F75173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D2A361" w14:textId="1A09706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D2C397" w14:textId="7728FE5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9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63B5D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4051DF" w14:textId="7AB17BC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91D837" w14:textId="05E5B7F1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8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2087BA" w14:textId="58CE52C5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03CAEE" w14:textId="7E4A2E9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9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CD690" w14:textId="7EE9A38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1044CD" w14:textId="6433620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2C5B4A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71885" w14:textId="2245C892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434A312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 </w:t>
            </w:r>
          </w:p>
        </w:tc>
      </w:tr>
      <w:tr w:rsidR="004C2D3C" w:rsidRPr="004C2D3C" w14:paraId="0A62C63E" w14:textId="77777777" w:rsidTr="0000084A">
        <w:trPr>
          <w:trHeight w:val="240"/>
        </w:trPr>
        <w:tc>
          <w:tcPr>
            <w:tcW w:w="139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hideMark/>
          </w:tcPr>
          <w:p w14:paraId="77B25546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serum lysine (µ</w:t>
            </w:r>
            <w:proofErr w:type="spellStart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>mol</w:t>
            </w:r>
            <w:proofErr w:type="spellEnd"/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/L) </w:t>
            </w:r>
          </w:p>
        </w:tc>
        <w:tc>
          <w:tcPr>
            <w:tcW w:w="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E44A3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1BCB65" w14:textId="6A2C4AD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56EC03" w14:textId="403F6CE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A8EE8D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D491A7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55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4AC6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48</w:t>
            </w:r>
          </w:p>
        </w:tc>
        <w:tc>
          <w:tcPr>
            <w:tcW w:w="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B5D0B1" w14:textId="77777777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4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3ECC5" w14:textId="5C4285A1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6F0C92" w14:textId="3F4B81F1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2100F" w14:textId="4EC4D67D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6EF32E" w14:textId="70654E60" w:rsidR="0055137F" w:rsidRPr="004C2D3C" w:rsidRDefault="0055137F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-</w:t>
            </w:r>
            <w:r w:rsidR="008200E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73FC7C" w14:textId="797CB85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6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9F38B" w14:textId="40B8474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F0F4CF" w14:textId="78945E9D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7EC96D2" w14:textId="3968C46E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4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US"/>
              </w:rPr>
              <w:t>**</w:t>
            </w:r>
          </w:p>
        </w:tc>
      </w:tr>
      <w:tr w:rsidR="004C2D3C" w:rsidRPr="004C2D3C" w14:paraId="7A31CFD7" w14:textId="77777777" w:rsidTr="0000084A">
        <w:trPr>
          <w:trHeight w:val="240"/>
        </w:trPr>
        <w:tc>
          <w:tcPr>
            <w:tcW w:w="139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5BE4BC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0262BA38" w14:textId="77777777" w:rsidR="0055137F" w:rsidRPr="004C2D3C" w:rsidRDefault="0055137F" w:rsidP="0000084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si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8EB97B" w14:textId="0344871B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E73F0" w14:textId="76FFD3CC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C64681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6276E9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788F60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20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2141B3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137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E23231" w14:textId="7777777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68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AC4430" w14:textId="4F6D33C5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9</w:t>
            </w:r>
          </w:p>
        </w:tc>
        <w:tc>
          <w:tcPr>
            <w:tcW w:w="6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0BCBB" w14:textId="2B67E44F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3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151CDD" w14:textId="4BAE791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8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011657" w14:textId="7F67A79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2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C2C918" w14:textId="469535F4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52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A96E1D" w14:textId="6543B345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8</w:t>
            </w:r>
            <w:r w:rsidR="00D30309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F24AEB" w14:textId="714151E7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</w:t>
            </w: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1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C30E0ED" w14:textId="71F00413" w:rsidR="0055137F" w:rsidRPr="004C2D3C" w:rsidRDefault="008200E9" w:rsidP="000008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0</w:t>
            </w:r>
            <w:r w:rsidR="0055137F" w:rsidRPr="004C2D3C">
              <w:rPr>
                <w:rFonts w:ascii="Times New Roman" w:eastAsia="Times New Roman" w:hAnsi="Times New Roman" w:cs="Times New Roman"/>
                <w:sz w:val="18"/>
                <w:szCs w:val="18"/>
                <w:lang w:val="en-US"/>
              </w:rPr>
              <w:t>.00</w:t>
            </w:r>
          </w:p>
        </w:tc>
      </w:tr>
    </w:tbl>
    <w:p w14:paraId="63FF7319" w14:textId="4AB56A02" w:rsidR="00F83025" w:rsidRPr="004C2D3C" w:rsidRDefault="0055137F" w:rsidP="00F83025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 w:rsidRPr="004C2D3C">
        <w:rPr>
          <w:rFonts w:ascii="Times New Roman" w:eastAsia="Times New Roman" w:hAnsi="Times New Roman" w:cs="Times New Roman"/>
          <w:sz w:val="18"/>
          <w:szCs w:val="18"/>
        </w:rPr>
        <w:t>***: p &lt; 0.001, **: p &lt; 0.01, * p &lt; 0.05.</w:t>
      </w:r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HAZ: H</w:t>
      </w:r>
      <w:r w:rsidRPr="004C2D3C">
        <w:rPr>
          <w:rFonts w:ascii="Times New Roman" w:hAnsi="Times New Roman" w:cs="Times New Roman"/>
          <w:noProof/>
          <w:sz w:val="18"/>
          <w:szCs w:val="18"/>
          <w:lang w:val="en-US"/>
        </w:rPr>
        <w:t>eight-for-age</w:t>
      </w:r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Z-score; HAD: Height‐for‐age difference</w:t>
      </w:r>
      <w:r w:rsidR="00F55B81" w:rsidRPr="004C2D3C">
        <w:rPr>
          <w:rFonts w:ascii="Times New Roman" w:hAnsi="Times New Roman" w:cs="Times New Roman"/>
          <w:sz w:val="18"/>
          <w:szCs w:val="18"/>
          <w:lang w:val="en-US"/>
        </w:rPr>
        <w:t>; WHZ: Weight-for-height Z-scores</w:t>
      </w:r>
      <w:r w:rsidRPr="004C2D3C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  <w:r w:rsidRPr="004C2D3C">
        <w:rPr>
          <w:rFonts w:ascii="Times New Roman" w:hAnsi="Times New Roman" w:cs="Times New Roman"/>
          <w:sz w:val="18"/>
          <w:szCs w:val="18"/>
        </w:rPr>
        <w:t>IGF-1: Insulin-like growth factor 1;</w:t>
      </w:r>
      <w:r w:rsidRPr="004C2D3C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AFB1-lys:</w:t>
      </w:r>
      <w:r w:rsidRPr="004C2D3C">
        <w:rPr>
          <w:rFonts w:ascii="Times New Roman" w:hAnsi="Times New Roman" w:cs="Times New Roman"/>
          <w:sz w:val="18"/>
          <w:szCs w:val="18"/>
        </w:rPr>
        <w:t xml:space="preserve"> A</w:t>
      </w:r>
      <w:proofErr w:type="spellStart"/>
      <w:r w:rsidRPr="004C2D3C">
        <w:rPr>
          <w:rFonts w:ascii="Times New Roman" w:hAnsi="Times New Roman" w:cs="Times New Roman"/>
          <w:sz w:val="18"/>
          <w:szCs w:val="18"/>
          <w:lang w:val="en-US"/>
        </w:rPr>
        <w:t>flatoxin</w:t>
      </w:r>
      <w:proofErr w:type="spellEnd"/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B1-lysine; AFB1: Aflatoxin B1; AFB2: Aflatoxin B2; AFG1: Aflatoxin G1; AFG</w:t>
      </w:r>
      <w:proofErr w:type="gramStart"/>
      <w:r w:rsidRPr="004C2D3C">
        <w:rPr>
          <w:rFonts w:ascii="Times New Roman" w:hAnsi="Times New Roman" w:cs="Times New Roman"/>
          <w:sz w:val="18"/>
          <w:szCs w:val="18"/>
          <w:lang w:val="en-US"/>
        </w:rPr>
        <w:t>2:Aflatoxin</w:t>
      </w:r>
      <w:proofErr w:type="gramEnd"/>
      <w:r w:rsidRPr="004C2D3C">
        <w:rPr>
          <w:rFonts w:ascii="Times New Roman" w:hAnsi="Times New Roman" w:cs="Times New Roman"/>
          <w:sz w:val="18"/>
          <w:szCs w:val="18"/>
          <w:lang w:val="en-US"/>
        </w:rPr>
        <w:t xml:space="preserve"> G2; AFM1:Aflatoxin M1; CRP: </w:t>
      </w:r>
      <w:r w:rsidRPr="004C2D3C">
        <w:rPr>
          <w:rFonts w:ascii="Times New Roman" w:hAnsi="Times New Roman" w:cs="Times New Roman"/>
          <w:sz w:val="18"/>
          <w:szCs w:val="18"/>
        </w:rPr>
        <w:t>C-reactive protein; AGP: α-1-glycoprotein protein.</w:t>
      </w:r>
      <w:r w:rsidR="00F83025" w:rsidRPr="004C2D3C">
        <w:rPr>
          <w:rFonts w:ascii="Times New Roman" w:hAnsi="Times New Roman" w:cs="Times New Roman"/>
          <w:sz w:val="18"/>
          <w:szCs w:val="18"/>
        </w:rPr>
        <w:t xml:space="preserve"> g/L=gram/</w:t>
      </w:r>
      <w:proofErr w:type="spellStart"/>
      <w:r w:rsidR="00F83025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F83025" w:rsidRPr="004C2D3C">
        <w:rPr>
          <w:rFonts w:ascii="Times New Roman" w:hAnsi="Times New Roman" w:cs="Times New Roman"/>
          <w:sz w:val="18"/>
          <w:szCs w:val="18"/>
        </w:rPr>
        <w:t>, µ</w:t>
      </w:r>
      <w:proofErr w:type="spellStart"/>
      <w:r w:rsidR="00F83025" w:rsidRPr="004C2D3C">
        <w:rPr>
          <w:rFonts w:ascii="Times New Roman" w:hAnsi="Times New Roman" w:cs="Times New Roman"/>
          <w:sz w:val="18"/>
          <w:szCs w:val="18"/>
        </w:rPr>
        <w:t>mol</w:t>
      </w:r>
      <w:proofErr w:type="spellEnd"/>
      <w:r w:rsidR="00F83025" w:rsidRPr="004C2D3C">
        <w:rPr>
          <w:rFonts w:ascii="Times New Roman" w:hAnsi="Times New Roman" w:cs="Times New Roman"/>
          <w:sz w:val="18"/>
          <w:szCs w:val="18"/>
        </w:rPr>
        <w:t>/L =micromole/</w:t>
      </w:r>
      <w:proofErr w:type="spellStart"/>
      <w:r w:rsidR="00F83025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F83025" w:rsidRPr="004C2D3C">
        <w:rPr>
          <w:rFonts w:ascii="Times New Roman" w:hAnsi="Times New Roman" w:cs="Times New Roman"/>
          <w:sz w:val="18"/>
          <w:szCs w:val="18"/>
        </w:rPr>
        <w:t>; mg/L =milligram/</w:t>
      </w:r>
      <w:proofErr w:type="spellStart"/>
      <w:r w:rsidR="00F83025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F83025" w:rsidRPr="004C2D3C">
        <w:rPr>
          <w:rFonts w:ascii="Times New Roman" w:hAnsi="Times New Roman" w:cs="Times New Roman"/>
          <w:sz w:val="18"/>
          <w:szCs w:val="18"/>
        </w:rPr>
        <w:t>; g/L =gram/</w:t>
      </w:r>
      <w:proofErr w:type="spellStart"/>
      <w:r w:rsidR="00F83025" w:rsidRPr="004C2D3C">
        <w:rPr>
          <w:rFonts w:ascii="Times New Roman" w:hAnsi="Times New Roman" w:cs="Times New Roman"/>
          <w:sz w:val="18"/>
          <w:szCs w:val="18"/>
        </w:rPr>
        <w:t>liter</w:t>
      </w:r>
      <w:proofErr w:type="spellEnd"/>
      <w:r w:rsidR="00F83025" w:rsidRPr="004C2D3C">
        <w:rPr>
          <w:rFonts w:ascii="Times New Roman" w:hAnsi="Times New Roman" w:cs="Times New Roman"/>
          <w:sz w:val="18"/>
          <w:szCs w:val="18"/>
        </w:rPr>
        <w:t>; ng/mL=nanogram/millilitre.</w:t>
      </w:r>
    </w:p>
    <w:p w14:paraId="59EF79FF" w14:textId="77777777" w:rsidR="0055137F" w:rsidRPr="004C2D3C" w:rsidRDefault="0055137F" w:rsidP="0055137F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53280566" w14:textId="77777777" w:rsidR="00D557FD" w:rsidRPr="004C2D3C" w:rsidRDefault="00D557FD" w:rsidP="0055137F">
      <w:pPr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1640B1F" w14:textId="1FD9422B" w:rsidR="00562473" w:rsidRPr="004C2D3C" w:rsidRDefault="00562473" w:rsidP="00562473">
      <w:pPr>
        <w:rPr>
          <w:rFonts w:ascii="Times New Roman" w:hAnsi="Times New Roman" w:cs="Times New Roman"/>
          <w:sz w:val="24"/>
          <w:lang w:val="en-US"/>
        </w:rPr>
      </w:pPr>
      <w:r w:rsidRPr="004C2D3C">
        <w:rPr>
          <w:rFonts w:ascii="Times New Roman" w:hAnsi="Times New Roman" w:cs="Times New Roman"/>
          <w:b/>
          <w:sz w:val="24"/>
          <w:lang w:val="en-US"/>
        </w:rPr>
        <w:t>Table S5</w:t>
      </w:r>
      <w:r w:rsidRPr="004C2D3C">
        <w:rPr>
          <w:rFonts w:ascii="Times New Roman" w:hAnsi="Times New Roman" w:cs="Times New Roman"/>
          <w:sz w:val="24"/>
          <w:lang w:val="en-US"/>
        </w:rPr>
        <w:t xml:space="preserve"> Exposure to aflatoxin and height-for-age z-scores at pre-harvest, post-harvest, and </w:t>
      </w:r>
      <w:proofErr w:type="spellStart"/>
      <w:r w:rsidRPr="004C2D3C">
        <w:rPr>
          <w:rFonts w:ascii="Times New Roman" w:hAnsi="Times New Roman" w:cs="Times New Roman"/>
          <w:sz w:val="24"/>
          <w:lang w:val="en-US"/>
        </w:rPr>
        <w:t>endline</w:t>
      </w:r>
      <w:proofErr w:type="spellEnd"/>
    </w:p>
    <w:tbl>
      <w:tblPr>
        <w:tblW w:w="8928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3"/>
        <w:gridCol w:w="2067"/>
        <w:gridCol w:w="2394"/>
        <w:gridCol w:w="2664"/>
      </w:tblGrid>
      <w:tr w:rsidR="004C2D3C" w:rsidRPr="004C2D3C" w14:paraId="6481B0D2" w14:textId="77777777" w:rsidTr="00963345">
        <w:trPr>
          <w:trHeight w:val="282"/>
        </w:trPr>
        <w:tc>
          <w:tcPr>
            <w:tcW w:w="18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0B81C6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Exposure to aflatoxin</w:t>
            </w:r>
          </w:p>
        </w:tc>
        <w:tc>
          <w:tcPr>
            <w:tcW w:w="206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7E56C7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Pre-harvest HAZ (mean ± SD)</w:t>
            </w:r>
          </w:p>
        </w:tc>
        <w:tc>
          <w:tcPr>
            <w:tcW w:w="239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3D405ED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Post-harvest HAZ (mean ± SD)</w:t>
            </w:r>
          </w:p>
        </w:tc>
        <w:tc>
          <w:tcPr>
            <w:tcW w:w="266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7F45C32" w14:textId="3E1C1BDB" w:rsidR="00562473" w:rsidRPr="004C2D3C" w:rsidRDefault="00562473" w:rsidP="00FE1E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 xml:space="preserve">HAZ </w:t>
            </w:r>
            <w:r w:rsidR="00FE1EE7"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at</w:t>
            </w: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 xml:space="preserve"> </w:t>
            </w:r>
            <w:proofErr w:type="spellStart"/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endline</w:t>
            </w:r>
            <w:proofErr w:type="spellEnd"/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 xml:space="preserve"> (mean ± SD)</w:t>
            </w:r>
          </w:p>
        </w:tc>
      </w:tr>
      <w:tr w:rsidR="004C2D3C" w:rsidRPr="004C2D3C" w14:paraId="48DA3DF5" w14:textId="77777777" w:rsidTr="003C0B9C">
        <w:trPr>
          <w:trHeight w:val="282"/>
        </w:trPr>
        <w:tc>
          <w:tcPr>
            <w:tcW w:w="180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94D24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yes</w:t>
            </w:r>
          </w:p>
        </w:tc>
        <w:tc>
          <w:tcPr>
            <w:tcW w:w="206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08C14AA7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-2.44 ± 0.39</w:t>
            </w:r>
          </w:p>
        </w:tc>
        <w:tc>
          <w:tcPr>
            <w:tcW w:w="23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A59A3B5" w14:textId="4737781F" w:rsidR="00562473" w:rsidRPr="004C2D3C" w:rsidRDefault="004612E1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-2.62 ± 0.55</w:t>
            </w:r>
          </w:p>
        </w:tc>
        <w:tc>
          <w:tcPr>
            <w:tcW w:w="266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A5C0D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-2.45 ± 0.82</w:t>
            </w:r>
          </w:p>
        </w:tc>
      </w:tr>
      <w:tr w:rsidR="004C2D3C" w:rsidRPr="004C2D3C" w14:paraId="5DD54D78" w14:textId="77777777" w:rsidTr="004612E1">
        <w:trPr>
          <w:trHeight w:val="264"/>
        </w:trPr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7B4AB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no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C2B0E11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-2.83 ± 0.67</w:t>
            </w:r>
          </w:p>
        </w:tc>
        <w:tc>
          <w:tcPr>
            <w:tcW w:w="23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AC76517" w14:textId="6888406D" w:rsidR="00562473" w:rsidRPr="004C2D3C" w:rsidRDefault="004612E1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-2.72 ± 0.66</w:t>
            </w:r>
          </w:p>
        </w:tc>
        <w:tc>
          <w:tcPr>
            <w:tcW w:w="2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7DDEB3" w14:textId="77777777" w:rsidR="00562473" w:rsidRPr="004C2D3C" w:rsidRDefault="00562473" w:rsidP="00963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val="en-US"/>
              </w:rPr>
            </w:pPr>
            <w:r w:rsidRPr="004C2D3C">
              <w:rPr>
                <w:rFonts w:ascii="Times New Roman" w:eastAsia="Times New Roman" w:hAnsi="Times New Roman" w:cs="Times New Roman"/>
                <w:sz w:val="24"/>
                <w:lang w:val="en-US"/>
              </w:rPr>
              <w:t>-2.63 ± 0.72</w:t>
            </w:r>
          </w:p>
        </w:tc>
      </w:tr>
    </w:tbl>
    <w:p w14:paraId="2F47F396" w14:textId="5BF31CBF" w:rsidR="0055137F" w:rsidRPr="004C2D3C" w:rsidRDefault="00396A64" w:rsidP="00A80D7B">
      <w:pPr>
        <w:rPr>
          <w:rFonts w:ascii="Times New Roman" w:hAnsi="Times New Roman" w:cs="Times New Roman"/>
          <w:sz w:val="22"/>
          <w:szCs w:val="24"/>
          <w:lang w:val="en-US"/>
        </w:rPr>
      </w:pPr>
      <w:bookmarkStart w:id="3" w:name="_Hlk41555447"/>
      <w:r w:rsidRPr="004C2D3C">
        <w:rPr>
          <w:rFonts w:ascii="Times New Roman" w:hAnsi="Times New Roman" w:cs="Times New Roman"/>
          <w:sz w:val="22"/>
          <w:szCs w:val="24"/>
          <w:lang w:val="en-US"/>
        </w:rPr>
        <w:t>HAZ</w:t>
      </w:r>
      <w:r w:rsidRPr="004C2D3C">
        <w:rPr>
          <w:rFonts w:ascii="Times New Roman" w:hAnsi="Times New Roman" w:cs="Times New Roman"/>
          <w:noProof/>
          <w:sz w:val="22"/>
          <w:szCs w:val="24"/>
          <w:lang w:val="en-US"/>
        </w:rPr>
        <w:t xml:space="preserve">: </w:t>
      </w:r>
      <w:r w:rsidR="003F2988" w:rsidRPr="004C2D3C">
        <w:rPr>
          <w:rFonts w:ascii="Times New Roman" w:hAnsi="Times New Roman" w:cs="Times New Roman"/>
          <w:noProof/>
          <w:sz w:val="22"/>
          <w:szCs w:val="24"/>
          <w:lang w:val="en-US"/>
        </w:rPr>
        <w:t>height-for-age</w:t>
      </w:r>
      <w:r w:rsidR="003F2988" w:rsidRPr="004C2D3C">
        <w:rPr>
          <w:rFonts w:ascii="Times New Roman" w:hAnsi="Times New Roman" w:cs="Times New Roman"/>
          <w:sz w:val="22"/>
          <w:szCs w:val="24"/>
          <w:lang w:val="en-US"/>
        </w:rPr>
        <w:t xml:space="preserve"> </w:t>
      </w:r>
      <w:r w:rsidR="003F2988" w:rsidRPr="004C2D3C">
        <w:rPr>
          <w:rFonts w:ascii="Times New Roman" w:hAnsi="Times New Roman" w:cs="Times New Roman"/>
          <w:noProof/>
          <w:sz w:val="22"/>
          <w:szCs w:val="24"/>
          <w:lang w:val="en-US"/>
        </w:rPr>
        <w:t>Z-score</w:t>
      </w:r>
      <w:r w:rsidR="00A14B90" w:rsidRPr="004C2D3C">
        <w:rPr>
          <w:rFonts w:ascii="Times New Roman" w:hAnsi="Times New Roman" w:cs="Times New Roman"/>
          <w:sz w:val="22"/>
          <w:szCs w:val="24"/>
          <w:lang w:val="en-US"/>
        </w:rPr>
        <w:t xml:space="preserve">; </w:t>
      </w:r>
      <w:bookmarkEnd w:id="3"/>
      <w:r w:rsidR="006C4D60" w:rsidRPr="004C2D3C">
        <w:rPr>
          <w:rFonts w:ascii="Times New Roman" w:hAnsi="Times New Roman" w:cs="Times New Roman"/>
          <w:sz w:val="22"/>
          <w:szCs w:val="24"/>
          <w:lang w:val="en-US"/>
        </w:rPr>
        <w:t xml:space="preserve">SD: </w:t>
      </w:r>
      <w:r w:rsidR="00C97557" w:rsidRPr="004C2D3C">
        <w:rPr>
          <w:rFonts w:ascii="Times New Roman" w:hAnsi="Times New Roman" w:cs="Times New Roman"/>
          <w:sz w:val="22"/>
          <w:szCs w:val="24"/>
          <w:lang w:val="en-US"/>
        </w:rPr>
        <w:t>standard deviation</w:t>
      </w:r>
      <w:r w:rsidR="006C4D60" w:rsidRPr="004C2D3C">
        <w:rPr>
          <w:rFonts w:ascii="Times New Roman" w:hAnsi="Times New Roman" w:cs="Times New Roman"/>
          <w:sz w:val="22"/>
          <w:szCs w:val="24"/>
          <w:lang w:val="en-US"/>
        </w:rPr>
        <w:t>.</w:t>
      </w:r>
    </w:p>
    <w:p w14:paraId="2DB1B14C" w14:textId="77777777" w:rsidR="006C4D60" w:rsidRPr="004C2D3C" w:rsidRDefault="006C4D60" w:rsidP="006C4D60">
      <w:pPr>
        <w:rPr>
          <w:rFonts w:ascii="Times New Roman" w:hAnsi="Times New Roman" w:cs="Times New Roman"/>
          <w:sz w:val="22"/>
          <w:lang w:eastAsia="de-DE" w:bidi="en-US"/>
        </w:rPr>
      </w:pPr>
    </w:p>
    <w:p w14:paraId="5662F72F" w14:textId="77777777" w:rsidR="006C4D60" w:rsidRPr="004C2D3C" w:rsidRDefault="006C4D60" w:rsidP="00A80D7B">
      <w:pPr>
        <w:rPr>
          <w:rFonts w:ascii="Times New Roman" w:hAnsi="Times New Roman" w:cs="Times New Roman"/>
          <w:sz w:val="20"/>
        </w:rPr>
      </w:pPr>
    </w:p>
    <w:sectPr w:rsidR="006C4D60" w:rsidRPr="004C2D3C" w:rsidSect="00470F9E">
      <w:pgSz w:w="16838" w:h="11906" w:orient="landscape"/>
      <w:pgMar w:top="1170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NTUwMTQ0MwABJR2l4NTi4sz8PJACQ9NaAGhfpbQtAAAA"/>
  </w:docVars>
  <w:rsids>
    <w:rsidRoot w:val="00FA112E"/>
    <w:rsid w:val="0000084A"/>
    <w:rsid w:val="00060D08"/>
    <w:rsid w:val="000F0668"/>
    <w:rsid w:val="00110353"/>
    <w:rsid w:val="00153052"/>
    <w:rsid w:val="001943F8"/>
    <w:rsid w:val="00196DE0"/>
    <w:rsid w:val="001B6E93"/>
    <w:rsid w:val="001F3499"/>
    <w:rsid w:val="002804E2"/>
    <w:rsid w:val="00282941"/>
    <w:rsid w:val="0035445E"/>
    <w:rsid w:val="00396A64"/>
    <w:rsid w:val="003C0B9C"/>
    <w:rsid w:val="003F2988"/>
    <w:rsid w:val="00455E43"/>
    <w:rsid w:val="004612E1"/>
    <w:rsid w:val="00470F9E"/>
    <w:rsid w:val="004C2D3C"/>
    <w:rsid w:val="004C3F0E"/>
    <w:rsid w:val="004C4D85"/>
    <w:rsid w:val="004C782D"/>
    <w:rsid w:val="0055137F"/>
    <w:rsid w:val="00562473"/>
    <w:rsid w:val="005A1A4D"/>
    <w:rsid w:val="00602280"/>
    <w:rsid w:val="006C4D60"/>
    <w:rsid w:val="006D562D"/>
    <w:rsid w:val="006F5F08"/>
    <w:rsid w:val="0075118C"/>
    <w:rsid w:val="007863B1"/>
    <w:rsid w:val="007B479F"/>
    <w:rsid w:val="007D7341"/>
    <w:rsid w:val="007F3934"/>
    <w:rsid w:val="00817D26"/>
    <w:rsid w:val="008200E9"/>
    <w:rsid w:val="008636DD"/>
    <w:rsid w:val="00952EB5"/>
    <w:rsid w:val="00963345"/>
    <w:rsid w:val="009C2071"/>
    <w:rsid w:val="009E0D07"/>
    <w:rsid w:val="00A14B90"/>
    <w:rsid w:val="00A73888"/>
    <w:rsid w:val="00A80D7B"/>
    <w:rsid w:val="00AC4EBB"/>
    <w:rsid w:val="00AD0CC4"/>
    <w:rsid w:val="00B56DE3"/>
    <w:rsid w:val="00B921D9"/>
    <w:rsid w:val="00BA05C0"/>
    <w:rsid w:val="00BF2929"/>
    <w:rsid w:val="00C366A9"/>
    <w:rsid w:val="00C64681"/>
    <w:rsid w:val="00C97557"/>
    <w:rsid w:val="00CB0354"/>
    <w:rsid w:val="00D30309"/>
    <w:rsid w:val="00D557FD"/>
    <w:rsid w:val="00DC6E1B"/>
    <w:rsid w:val="00DE6540"/>
    <w:rsid w:val="00EE0401"/>
    <w:rsid w:val="00F52453"/>
    <w:rsid w:val="00F55B81"/>
    <w:rsid w:val="00F83025"/>
    <w:rsid w:val="00FA112E"/>
    <w:rsid w:val="00FE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E2C82"/>
  <w15:chartTrackingRefBased/>
  <w15:docId w15:val="{ABAD65B5-77F1-461E-B578-0FCCD406E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17"/>
        <w:szCs w:val="22"/>
        <w:lang w:val="en-GB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11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Ombrageclair1">
    <w:name w:val="Ombrage clair1"/>
    <w:basedOn w:val="TableNormal"/>
    <w:uiPriority w:val="60"/>
    <w:rsid w:val="00FA112E"/>
    <w:pPr>
      <w:spacing w:after="0" w:line="240" w:lineRule="auto"/>
    </w:pPr>
    <w:rPr>
      <w:rFonts w:asciiTheme="minorHAnsi" w:eastAsia="Times New Roman" w:hAnsiTheme="minorHAnsi" w:cs="Arial"/>
      <w:color w:val="000000" w:themeColor="text1" w:themeShade="BF"/>
      <w:sz w:val="22"/>
      <w:lang w:val="fr-F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Arial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  <w:tblStylePr w:type="band1Vert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rPr>
        <w:rFonts w:cs="Arial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Emphasis">
    <w:name w:val="Emphasis"/>
    <w:basedOn w:val="DefaultParagraphFont"/>
    <w:uiPriority w:val="20"/>
    <w:qFormat/>
    <w:rsid w:val="00C366A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4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40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1E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1E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1E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E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E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8CA1AA57F81E4B85DF443D8897A579" ma:contentTypeVersion="13" ma:contentTypeDescription="Een nieuw document maken." ma:contentTypeScope="" ma:versionID="71bc1d06e39f96101a50052b1b46ecb5">
  <xsd:schema xmlns:xsd="http://www.w3.org/2001/XMLSchema" xmlns:xs="http://www.w3.org/2001/XMLSchema" xmlns:p="http://schemas.microsoft.com/office/2006/metadata/properties" xmlns:ns3="5c540874-7f69-4c06-ad02-2c9ef31f7ed8" xmlns:ns4="0e3f84b4-e9d3-48f7-8be6-9b8cf6144b37" targetNamespace="http://schemas.microsoft.com/office/2006/metadata/properties" ma:root="true" ma:fieldsID="dc913d527c11ffe00b7b93c5489ea257" ns3:_="" ns4:_="">
    <xsd:import namespace="5c540874-7f69-4c06-ad02-2c9ef31f7ed8"/>
    <xsd:import namespace="0e3f84b4-e9d3-48f7-8be6-9b8cf6144b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540874-7f69-4c06-ad02-2c9ef31f7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3f84b4-e9d3-48f7-8be6-9b8cf6144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4F855A-0738-4B35-99D6-B88022AB6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540874-7f69-4c06-ad02-2c9ef31f7ed8"/>
    <ds:schemaRef ds:uri="0e3f84b4-e9d3-48f7-8be6-9b8cf6144b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1C8B1B-A993-419C-9892-BAA999FE66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4C974A-27C0-44B2-8B00-6E74100270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2F9204B.dotm</Template>
  <TotalTime>6</TotalTime>
  <Pages>3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geningen University and Research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ema, Masresha</dc:creator>
  <cp:keywords/>
  <dc:description/>
  <cp:lastModifiedBy>Tessema, Masresha</cp:lastModifiedBy>
  <cp:revision>9</cp:revision>
  <dcterms:created xsi:type="dcterms:W3CDTF">2020-12-21T09:38:00Z</dcterms:created>
  <dcterms:modified xsi:type="dcterms:W3CDTF">2021-01-1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8CA1AA57F81E4B85DF443D8897A579</vt:lpwstr>
  </property>
</Properties>
</file>